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5F65F7" w14:textId="77777777" w:rsidR="00437F68" w:rsidRDefault="00437F68" w:rsidP="00437F6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NAIRE</w:t>
      </w:r>
    </w:p>
    <w:p w14:paraId="12D765A9" w14:textId="77777777" w:rsidR="00437F68" w:rsidRDefault="00437F68" w:rsidP="00437F6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respondents,</w:t>
      </w:r>
    </w:p>
    <w:p w14:paraId="6C63CF52" w14:textId="20E679E2" w:rsidR="00437F68" w:rsidRDefault="00437F68" w:rsidP="00437F68">
      <w:pPr>
        <w:tabs>
          <w:tab w:val="left" w:pos="7371"/>
        </w:tabs>
        <w:spacing w:line="360" w:lineRule="auto"/>
        <w:jc w:val="both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d day, my name is </w:t>
      </w:r>
      <w:r>
        <w:rPr>
          <w:rFonts w:ascii="Times New Roman" w:hAnsi="Times New Roman" w:cs="Times New Roman"/>
          <w:b/>
          <w:sz w:val="24"/>
          <w:szCs w:val="24"/>
        </w:rPr>
        <w:t xml:space="preserve">Famutimi Esther. </w:t>
      </w:r>
      <w:r>
        <w:rPr>
          <w:rFonts w:ascii="Times New Roman" w:hAnsi="Times New Roman" w:cs="Times New Roman"/>
          <w:sz w:val="24"/>
          <w:szCs w:val="24"/>
        </w:rPr>
        <w:t xml:space="preserve"> I am a PhD student from the Department of Nursing, Faculty of Clinical Sciences, University of Ibadan. This questionnaire, titled ‘</w:t>
      </w:r>
      <w:bookmarkStart w:id="0" w:name="_Hlk16631324"/>
      <w:r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Outcomes of Emergency Obstetric Care training on risk assessment and referral skills of Health Care Providers in Ibadan Metropolis</w:t>
      </w:r>
      <w:bookmarkEnd w:id="0"/>
      <w:r>
        <w:rPr>
          <w:rFonts w:ascii="Times New Roman" w:hAnsi="Times New Roman" w:cs="Times New Roman"/>
          <w:bCs/>
          <w:color w:val="000000"/>
          <w:sz w:val="24"/>
          <w:szCs w:val="24"/>
        </w:rPr>
        <w:t>’</w:t>
      </w:r>
      <w:r w:rsidR="00E506C4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seeks to assess the knowledge and skills of </w:t>
      </w:r>
      <w:proofErr w:type="spellStart"/>
      <w:r>
        <w:rPr>
          <w:rFonts w:ascii="Times New Roman" w:hAnsi="Times New Roman" w:cs="Times New Roman"/>
          <w:bCs/>
          <w:color w:val="000000"/>
          <w:sz w:val="24"/>
          <w:szCs w:val="24"/>
        </w:rPr>
        <w:t>EmOC</w:t>
      </w:r>
      <w:proofErr w:type="spellEnd"/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mong healthcare providers. </w:t>
      </w:r>
      <w:r>
        <w:rPr>
          <w:rFonts w:ascii="Times New Roman" w:hAnsi="Times New Roman" w:cs="Times New Roman"/>
          <w:sz w:val="24"/>
          <w:szCs w:val="24"/>
        </w:rPr>
        <w:t>Participation is voluntary</w:t>
      </w:r>
      <w:r w:rsidR="00E506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you are free to ask any question</w:t>
      </w:r>
      <w:r w:rsidR="00E506C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s you progress with the study or even discontinue. I assure you of u</w:t>
      </w:r>
      <w:r w:rsidR="00E506C4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most confidentiality and humbly request your sincere and detailed response</w:t>
      </w:r>
      <w:r w:rsidR="00E506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these will be used for academic purposes only.</w:t>
      </w:r>
    </w:p>
    <w:p w14:paraId="4C156F34" w14:textId="44DEA8BF" w:rsidR="00437F68" w:rsidRDefault="00437F68" w:rsidP="00437F68">
      <w:pPr>
        <w:tabs>
          <w:tab w:val="left" w:pos="7371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for your kind cooperation. If you agree to be part of this study, please tick this box with (√) as evidence of consent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bCs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 xml:space="preserve">  ]</w:t>
      </w:r>
      <w:proofErr w:type="gramEnd"/>
    </w:p>
    <w:p w14:paraId="6D5805D0" w14:textId="77777777" w:rsidR="00437F68" w:rsidRDefault="00437F68" w:rsidP="00437F68">
      <w:pPr>
        <w:tabs>
          <w:tab w:val="left" w:pos="1902"/>
        </w:tabs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CTION A: SOCIO-DEMOGRAPHIC DATA </w:t>
      </w:r>
    </w:p>
    <w:p w14:paraId="64E3FA4A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:</w:t>
      </w:r>
      <w:r>
        <w:rPr>
          <w:rFonts w:ascii="Times New Roman" w:hAnsi="Times New Roman" w:cs="Times New Roman"/>
          <w:sz w:val="24"/>
          <w:szCs w:val="24"/>
        </w:rPr>
        <w:t xml:space="preserve"> (as at last birthday) _______________________</w:t>
      </w:r>
    </w:p>
    <w:p w14:paraId="1905E14C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x:</w:t>
      </w:r>
      <w:r>
        <w:rPr>
          <w:rFonts w:ascii="Times New Roman" w:hAnsi="Times New Roman" w:cs="Times New Roman"/>
          <w:sz w:val="24"/>
          <w:szCs w:val="24"/>
        </w:rPr>
        <w:t xml:space="preserve"> (a) male </w:t>
      </w:r>
      <w:proofErr w:type="gramStart"/>
      <w:r>
        <w:rPr>
          <w:rFonts w:ascii="Times New Roman" w:hAnsi="Times New Roman" w:cs="Times New Roman"/>
          <w:sz w:val="24"/>
          <w:szCs w:val="24"/>
        </w:rPr>
        <w:t>[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(b) female </w:t>
      </w:r>
      <w:proofErr w:type="gramStart"/>
      <w:r>
        <w:rPr>
          <w:rFonts w:ascii="Times New Roman" w:hAnsi="Times New Roman" w:cs="Times New Roman"/>
          <w:sz w:val="24"/>
          <w:szCs w:val="24"/>
        </w:rPr>
        <w:t>[  ]</w:t>
      </w:r>
      <w:proofErr w:type="gramEnd"/>
    </w:p>
    <w:p w14:paraId="11A0D01E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ligion</w:t>
      </w:r>
      <w:r>
        <w:rPr>
          <w:rFonts w:ascii="Times New Roman" w:hAnsi="Times New Roman" w:cs="Times New Roman"/>
          <w:sz w:val="24"/>
          <w:szCs w:val="24"/>
        </w:rPr>
        <w:t xml:space="preserve">: (a) Christianity [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(b) Islam [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(c) traditional [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(d) [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thers(specify)_____ </w:t>
      </w:r>
    </w:p>
    <w:p w14:paraId="615CC884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ibe:</w:t>
      </w:r>
      <w:r>
        <w:rPr>
          <w:rFonts w:ascii="Times New Roman" w:hAnsi="Times New Roman" w:cs="Times New Roman"/>
          <w:sz w:val="24"/>
          <w:szCs w:val="24"/>
        </w:rPr>
        <w:t xml:space="preserve"> (a) Yoruba [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b) Igbo [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c) Hausa [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d) others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>specify)____________</w:t>
      </w:r>
    </w:p>
    <w:p w14:paraId="3F8563F1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ital status:</w:t>
      </w:r>
      <w:r>
        <w:rPr>
          <w:rFonts w:ascii="Times New Roman" w:hAnsi="Times New Roman" w:cs="Times New Roman"/>
          <w:sz w:val="24"/>
          <w:szCs w:val="24"/>
        </w:rPr>
        <w:t xml:space="preserve"> (a) Single </w:t>
      </w:r>
      <w:proofErr w:type="gramStart"/>
      <w:r>
        <w:rPr>
          <w:rFonts w:ascii="Times New Roman" w:hAnsi="Times New Roman" w:cs="Times New Roman"/>
          <w:sz w:val="24"/>
          <w:szCs w:val="24"/>
        </w:rPr>
        <w:t>[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b) Married [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c) Divorced </w:t>
      </w:r>
      <w:proofErr w:type="gramStart"/>
      <w:r>
        <w:rPr>
          <w:rFonts w:ascii="Times New Roman" w:hAnsi="Times New Roman" w:cs="Times New Roman"/>
          <w:sz w:val="24"/>
          <w:szCs w:val="24"/>
        </w:rPr>
        <w:t>[ 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d) Separated </w:t>
      </w:r>
      <w:proofErr w:type="gramStart"/>
      <w:r>
        <w:rPr>
          <w:rFonts w:ascii="Times New Roman" w:hAnsi="Times New Roman" w:cs="Times New Roman"/>
          <w:sz w:val="24"/>
          <w:szCs w:val="24"/>
        </w:rPr>
        <w:t>[  ]</w:t>
      </w:r>
      <w:proofErr w:type="gramEnd"/>
    </w:p>
    <w:p w14:paraId="7B57F548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ighest level of education</w:t>
      </w:r>
      <w:r>
        <w:rPr>
          <w:rFonts w:ascii="Times New Roman" w:hAnsi="Times New Roman" w:cs="Times New Roman"/>
          <w:sz w:val="24"/>
          <w:szCs w:val="24"/>
        </w:rPr>
        <w:t xml:space="preserve">: (a) OND/CH </w:t>
      </w:r>
      <w:proofErr w:type="gramStart"/>
      <w:r>
        <w:rPr>
          <w:rFonts w:ascii="Times New Roman" w:hAnsi="Times New Roman" w:cs="Times New Roman"/>
          <w:sz w:val="24"/>
          <w:szCs w:val="24"/>
        </w:rPr>
        <w:t>[ ]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(b) HND/</w:t>
      </w:r>
      <w:proofErr w:type="gramStart"/>
      <w:r>
        <w:rPr>
          <w:rFonts w:ascii="Times New Roman" w:hAnsi="Times New Roman" w:cs="Times New Roman"/>
          <w:sz w:val="24"/>
          <w:szCs w:val="24"/>
        </w:rPr>
        <w:t>CH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]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>c) RN/</w:t>
      </w:r>
      <w:proofErr w:type="gramStart"/>
      <w:r>
        <w:rPr>
          <w:rFonts w:ascii="Times New Roman" w:hAnsi="Times New Roman" w:cs="Times New Roman"/>
          <w:sz w:val="24"/>
          <w:szCs w:val="24"/>
        </w:rPr>
        <w:t>RM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]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d)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.Sc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  <w:t>(e)others (specify)_________________________</w:t>
      </w:r>
    </w:p>
    <w:p w14:paraId="7869B819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ype of health professional </w:t>
      </w:r>
      <w:r>
        <w:rPr>
          <w:rFonts w:ascii="Times New Roman" w:hAnsi="Times New Roman" w:cs="Times New Roman"/>
          <w:bCs/>
          <w:sz w:val="24"/>
          <w:szCs w:val="24"/>
        </w:rPr>
        <w:t xml:space="preserve">(a) Nurse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[ ]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b) Midwife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[ ]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 (c)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CHO  [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]  (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d)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CHEW  [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] 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e)others (specify)…………. </w:t>
      </w:r>
    </w:p>
    <w:p w14:paraId="0AC89B7C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ank ____________________________________</w:t>
      </w:r>
    </w:p>
    <w:p w14:paraId="4D019606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umber of years since qualifica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____________________________________</w:t>
      </w:r>
    </w:p>
    <w:p w14:paraId="50E543F0" w14:textId="77777777" w:rsidR="00437F68" w:rsidRDefault="00437F68" w:rsidP="00437F68">
      <w:pPr>
        <w:numPr>
          <w:ilvl w:val="0"/>
          <w:numId w:val="1"/>
        </w:numPr>
        <w:tabs>
          <w:tab w:val="left" w:pos="0"/>
          <w:tab w:val="left" w:pos="450"/>
        </w:tabs>
        <w:spacing w:before="240"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umber of years spent in present facilit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____________________________________</w:t>
      </w:r>
    </w:p>
    <w:p w14:paraId="066C2D46" w14:textId="77777777" w:rsidR="00437F68" w:rsidRDefault="00437F68" w:rsidP="00437F68">
      <w:pPr>
        <w:tabs>
          <w:tab w:val="left" w:pos="0"/>
          <w:tab w:val="left" w:pos="450"/>
        </w:tabs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119D29" w14:textId="77777777" w:rsidR="00437F68" w:rsidRDefault="00437F68" w:rsidP="00437F6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CTION B: KNOWLEDGE OF RESPONDENTS O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EmOC</w:t>
      </w:r>
      <w:proofErr w:type="spellEnd"/>
    </w:p>
    <w:p w14:paraId="61C719B7" w14:textId="6BC01938" w:rsidR="00437F68" w:rsidRDefault="00437F68" w:rsidP="00437F68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 ever heard of Emergency Obstetric Care (</w:t>
      </w:r>
      <w:proofErr w:type="spellStart"/>
      <w:r>
        <w:rPr>
          <w:rFonts w:ascii="Times New Roman" w:hAnsi="Times New Roman" w:cs="Times New Roman"/>
          <w:sz w:val="24"/>
          <w:szCs w:val="24"/>
        </w:rPr>
        <w:t>Em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a.) Yes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>b) No</w:t>
      </w:r>
    </w:p>
    <w:p w14:paraId="2E326A02" w14:textId="77777777" w:rsidR="00437F68" w:rsidRDefault="00437F68" w:rsidP="00437F68">
      <w:pPr>
        <w:pStyle w:val="NoSpacing"/>
        <w:ind w:firstLine="9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ii. </w:t>
      </w:r>
      <w:r>
        <w:rPr>
          <w:rFonts w:ascii="Times New Roman" w:hAnsi="Times New Roman" w:cs="Times New Roman"/>
          <w:sz w:val="24"/>
          <w:szCs w:val="24"/>
        </w:rPr>
        <w:t>If yes, what is/are your source(s) of information? [Multiple options allowed]</w:t>
      </w:r>
    </w:p>
    <w:p w14:paraId="5F19911D" w14:textId="77777777" w:rsidR="00437F68" w:rsidRDefault="00437F68" w:rsidP="00437F68">
      <w:pPr>
        <w:pStyle w:val="ListParagraph"/>
        <w:tabs>
          <w:tab w:val="left" w:pos="450"/>
          <w:tab w:val="left" w:pos="900"/>
        </w:tabs>
        <w:spacing w:line="24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(a.) school during professional training (b.) colleagues/friends (c.) media (TV, radio, internet)</w:t>
      </w:r>
    </w:p>
    <w:p w14:paraId="72E0DCD3" w14:textId="439458F4" w:rsidR="00437F68" w:rsidRDefault="00437F68" w:rsidP="00437F68">
      <w:pPr>
        <w:pStyle w:val="ListParagraph"/>
        <w:tabs>
          <w:tab w:val="left" w:pos="450"/>
          <w:tab w:val="left" w:pos="900"/>
        </w:tabs>
        <w:spacing w:line="24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(d.) literature search (e.) workshop/conferences (f.) Others specify_______________</w:t>
      </w:r>
    </w:p>
    <w:p w14:paraId="37847BF2" w14:textId="2D2559CA" w:rsidR="00437F68" w:rsidRDefault="00437F68" w:rsidP="00437F68">
      <w:pPr>
        <w:tabs>
          <w:tab w:val="left" w:pos="450"/>
          <w:tab w:val="left" w:pos="90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2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Have you ever received any formal training on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EmOC</w:t>
      </w:r>
      <w:proofErr w:type="spellEnd"/>
      <w:r w:rsidR="00E506C4">
        <w:rPr>
          <w:rFonts w:ascii="Times New Roman" w:hAnsi="Times New Roman" w:cs="Times New Roman"/>
          <w:sz w:val="24"/>
          <w:szCs w:val="24"/>
          <w:lang w:val="en-GB"/>
        </w:rPr>
        <w:t>?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a.) Yes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(b) No</w:t>
      </w:r>
    </w:p>
    <w:p w14:paraId="7093BEF7" w14:textId="77777777" w:rsidR="00437F68" w:rsidRDefault="00437F68" w:rsidP="00437F68">
      <w:pPr>
        <w:tabs>
          <w:tab w:val="left" w:pos="450"/>
          <w:tab w:val="left" w:pos="90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lastRenderedPageBreak/>
        <w:tab/>
        <w:t>(ii)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If yes, how long ago? ---------------------------------years</w:t>
      </w:r>
    </w:p>
    <w:p w14:paraId="6F11F194" w14:textId="5DA4E87B" w:rsidR="00437F68" w:rsidRDefault="00437F68" w:rsidP="00437F68">
      <w:pPr>
        <w:spacing w:after="16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3.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).</w:t>
      </w:r>
      <w:r w:rsidR="00E506C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Is the WHO manual for managing obstetric complications available in your facility? (a.) Yes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(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>b) No</w:t>
      </w:r>
    </w:p>
    <w:p w14:paraId="1E6DB1AE" w14:textId="77777777" w:rsidR="00437F68" w:rsidRDefault="00437F68" w:rsidP="00437F68">
      <w:pPr>
        <w:spacing w:after="16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(ii)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If no, what alternative do you have? ---------------------------------</w:t>
      </w:r>
    </w:p>
    <w:p w14:paraId="71461DE0" w14:textId="1A779B51" w:rsidR="00437F68" w:rsidRDefault="00437F68" w:rsidP="00437F68">
      <w:pPr>
        <w:spacing w:after="16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4  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Is </w:t>
      </w:r>
      <w:r w:rsidR="00E506C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partograph available to monitor the progres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lab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 all in this facility? </w:t>
      </w:r>
      <w:r>
        <w:rPr>
          <w:rFonts w:ascii="Times New Roman" w:hAnsi="Times New Roman" w:cs="Times New Roman"/>
          <w:sz w:val="24"/>
          <w:szCs w:val="24"/>
          <w:lang w:val="en-GB"/>
        </w:rPr>
        <w:t>(a.) Yes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(b) No</w:t>
      </w:r>
    </w:p>
    <w:p w14:paraId="29F50706" w14:textId="798E23BA" w:rsidR="00437F68" w:rsidRDefault="00437F68" w:rsidP="00437F68">
      <w:pPr>
        <w:spacing w:after="16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ii. If yes, can you use </w:t>
      </w:r>
      <w:r w:rsidR="00E506C4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GB"/>
        </w:rPr>
        <w:t>partograph effectively? (a.) Yes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(b) No</w:t>
      </w:r>
    </w:p>
    <w:p w14:paraId="381B3358" w14:textId="5CFD8457" w:rsidR="00437F68" w:rsidRDefault="00437F68" w:rsidP="00437F6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5.   Do you perform any of these </w:t>
      </w:r>
      <w:proofErr w:type="spellStart"/>
      <w:r>
        <w:rPr>
          <w:rFonts w:ascii="Times New Roman" w:hAnsi="Times New Roman" w:cs="Times New Roman"/>
          <w:sz w:val="24"/>
          <w:szCs w:val="24"/>
        </w:rPr>
        <w:t>Em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nal functions in your facility? Please indicate ⁎ for no answers and tick in the box provided for yes answers.                                                  </w:t>
      </w:r>
    </w:p>
    <w:p w14:paraId="068D795C" w14:textId="77777777" w:rsidR="00437F68" w:rsidRDefault="00437F68" w:rsidP="00437F6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B314F" wp14:editId="141F9AEA">
                <wp:simplePos x="0" y="0"/>
                <wp:positionH relativeFrom="column">
                  <wp:posOffset>3830320</wp:posOffset>
                </wp:positionH>
                <wp:positionV relativeFrom="paragraph">
                  <wp:posOffset>-3810</wp:posOffset>
                </wp:positionV>
                <wp:extent cx="258445" cy="123825"/>
                <wp:effectExtent l="0" t="0" r="2730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58445" cy="123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4535F5" w14:textId="77777777" w:rsidR="00437F68" w:rsidRDefault="00437F68" w:rsidP="00437F68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>yes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please tick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>the  and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rat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>your  knowledge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in managing the following</w:t>
                            </w:r>
                          </w:p>
                          <w:p w14:paraId="3533ECAB" w14:textId="77777777" w:rsidR="00437F68" w:rsidRDefault="00437F68" w:rsidP="00437F6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7B314F" id="Rectangle 11" o:spid="_x0000_s1026" style="position:absolute;left:0;text-align:left;margin-left:301.6pt;margin-top:-.3pt;width:20.35pt;height:9.7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" fillcolor="white [3201]" strokecolor="#4ea72e [3209]" strokeweight="1pt">
                <v:textbox>
                  <w:txbxContent>
                    <w:p w14:paraId="774535F5" w14:textId="77777777" w:rsidR="00437F68" w:rsidRDefault="00437F68" w:rsidP="00437F68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yes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please tick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the  and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rat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your  knowledge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in managing the following</w:t>
                      </w:r>
                    </w:p>
                    <w:p w14:paraId="3533ECAB" w14:textId="77777777" w:rsidR="00437F68" w:rsidRDefault="00437F68" w:rsidP="00437F6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Parenteral </w:t>
      </w:r>
      <w:proofErr w:type="spellStart"/>
      <w:r>
        <w:rPr>
          <w:rFonts w:ascii="Times New Roman" w:hAnsi="Times New Roman" w:cs="Times New Roman"/>
          <w:sz w:val="24"/>
          <w:szCs w:val="24"/>
        </w:rPr>
        <w:t>oxytocics</w:t>
      </w:r>
      <w:proofErr w:type="spellEnd"/>
    </w:p>
    <w:p w14:paraId="7C756F59" w14:textId="77777777" w:rsidR="00437F68" w:rsidRDefault="00437F68" w:rsidP="00437F6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86B61D" wp14:editId="1A05255E">
                <wp:simplePos x="0" y="0"/>
                <wp:positionH relativeFrom="column">
                  <wp:posOffset>3830955</wp:posOffset>
                </wp:positionH>
                <wp:positionV relativeFrom="paragraph">
                  <wp:posOffset>36195</wp:posOffset>
                </wp:positionV>
                <wp:extent cx="258445" cy="117475"/>
                <wp:effectExtent l="0" t="0" r="27305" b="158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58445" cy="117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13BC32" w14:textId="77777777" w:rsidR="00437F68" w:rsidRDefault="00437F68" w:rsidP="00437F68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>yes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please tick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>the  and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rat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>your  knowledge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in managing the following</w:t>
                            </w:r>
                          </w:p>
                          <w:p w14:paraId="7C27A74C" w14:textId="77777777" w:rsidR="00437F68" w:rsidRDefault="00437F68" w:rsidP="00437F6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86B61D" id="Rectangle 10" o:spid="_x0000_s1027" style="position:absolute;left:0;text-align:left;margin-left:301.65pt;margin-top:2.85pt;width:20.35pt;height:9.25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" fillcolor="white [3201]" strokecolor="#4ea72e [3209]" strokeweight="1pt">
                <v:textbox>
                  <w:txbxContent>
                    <w:p w14:paraId="5C13BC32" w14:textId="77777777" w:rsidR="00437F68" w:rsidRDefault="00437F68" w:rsidP="00437F68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yes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please tick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the  and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rat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your  knowledge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in managing the following</w:t>
                      </w:r>
                    </w:p>
                    <w:p w14:paraId="7C27A74C" w14:textId="77777777" w:rsidR="00437F68" w:rsidRDefault="00437F68" w:rsidP="00437F6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Parenteral antibiotics</w:t>
      </w:r>
    </w:p>
    <w:p w14:paraId="403D9AA0" w14:textId="77777777" w:rsidR="00437F68" w:rsidRDefault="00437F68" w:rsidP="00437F6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2774EC7" wp14:editId="46161B02">
                <wp:simplePos x="0" y="0"/>
                <wp:positionH relativeFrom="column">
                  <wp:posOffset>3816350</wp:posOffset>
                </wp:positionH>
                <wp:positionV relativeFrom="paragraph">
                  <wp:posOffset>55880</wp:posOffset>
                </wp:positionV>
                <wp:extent cx="272415" cy="102870"/>
                <wp:effectExtent l="0" t="0" r="13335" b="114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2415" cy="1028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E241FF" w14:textId="77777777" w:rsidR="00437F68" w:rsidRDefault="00437F68" w:rsidP="00437F68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>yes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please tick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>the  and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rat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>your  knowledge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in managing the following</w:t>
                            </w:r>
                          </w:p>
                          <w:p w14:paraId="050AC049" w14:textId="77777777" w:rsidR="00437F68" w:rsidRDefault="00437F68" w:rsidP="00437F6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774EC7" id="Rectangle 16" o:spid="_x0000_s1028" style="position:absolute;left:0;text-align:left;margin-left:300.5pt;margin-top:4.4pt;width:21.45pt;height:8.1pt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" fillcolor="white [3201]" strokecolor="#4ea72e [3209]" strokeweight="1pt">
                <v:textbox>
                  <w:txbxContent>
                    <w:p w14:paraId="6AE241FF" w14:textId="77777777" w:rsidR="00437F68" w:rsidRDefault="00437F68" w:rsidP="00437F68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yes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please tick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the  and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rat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your  knowledge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in managing the following</w:t>
                      </w:r>
                    </w:p>
                    <w:p w14:paraId="050AC049" w14:textId="77777777" w:rsidR="00437F68" w:rsidRDefault="00437F68" w:rsidP="00437F6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Manual removal of retained placenta</w:t>
      </w:r>
    </w:p>
    <w:p w14:paraId="1661B82E" w14:textId="77777777" w:rsidR="00437F68" w:rsidRDefault="00437F68" w:rsidP="00437F6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16F916" wp14:editId="615EA745">
                <wp:simplePos x="0" y="0"/>
                <wp:positionH relativeFrom="column">
                  <wp:posOffset>3830320</wp:posOffset>
                </wp:positionH>
                <wp:positionV relativeFrom="paragraph">
                  <wp:posOffset>68580</wp:posOffset>
                </wp:positionV>
                <wp:extent cx="259080" cy="110490"/>
                <wp:effectExtent l="0" t="0" r="26670" b="234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11031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81D07F" id="Rectangle 12" o:spid="_x0000_s1026" style="position:absolute;margin-left:301.6pt;margin-top:5.4pt;width:20.4pt;height:8.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Parenteral anticonvulsants                                                 </w:t>
      </w:r>
    </w:p>
    <w:p w14:paraId="3DE37E33" w14:textId="77777777" w:rsidR="00437F68" w:rsidRDefault="00437F68" w:rsidP="00437F6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43D996" wp14:editId="50FF08F6">
                <wp:simplePos x="0" y="0"/>
                <wp:positionH relativeFrom="column">
                  <wp:posOffset>3830320</wp:posOffset>
                </wp:positionH>
                <wp:positionV relativeFrom="paragraph">
                  <wp:posOffset>81280</wp:posOffset>
                </wp:positionV>
                <wp:extent cx="259080" cy="124460"/>
                <wp:effectExtent l="0" t="0" r="26670" b="279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1244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A134DC" id="Rectangle 13" o:spid="_x0000_s1026" style="position:absolute;margin-left:301.6pt;margin-top:6.4pt;width:20.4pt;height:9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Removal of retained products </w:t>
      </w:r>
    </w:p>
    <w:p w14:paraId="5B6D3AED" w14:textId="77777777" w:rsidR="00437F68" w:rsidRDefault="00437F68" w:rsidP="00437F6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07AB6B" wp14:editId="384810D9">
                <wp:simplePos x="0" y="0"/>
                <wp:positionH relativeFrom="column">
                  <wp:posOffset>3816350</wp:posOffset>
                </wp:positionH>
                <wp:positionV relativeFrom="paragraph">
                  <wp:posOffset>86360</wp:posOffset>
                </wp:positionV>
                <wp:extent cx="259080" cy="102870"/>
                <wp:effectExtent l="0" t="0" r="2667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1028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26B475" id="Rectangle 14" o:spid="_x0000_s1026" style="position:absolute;margin-left:300.5pt;margin-top:6.8pt;width:20.4pt;height:8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Blood transfusion</w:t>
      </w:r>
    </w:p>
    <w:p w14:paraId="087A6C1E" w14:textId="77777777" w:rsidR="00437F68" w:rsidRDefault="00437F68" w:rsidP="00437F6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BB1AAA" wp14:editId="07FAD0B1">
                <wp:simplePos x="0" y="0"/>
                <wp:positionH relativeFrom="column">
                  <wp:posOffset>3830320</wp:posOffset>
                </wp:positionH>
                <wp:positionV relativeFrom="paragraph">
                  <wp:posOffset>85090</wp:posOffset>
                </wp:positionV>
                <wp:extent cx="259080" cy="109855"/>
                <wp:effectExtent l="0" t="0" r="2667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1098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DEB2B6" id="Rectangle 15" o:spid="_x0000_s1026" style="position:absolute;margin-left:301.6pt;margin-top:6.7pt;width:20.4pt;height:8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" fillcolor="white [3201]" strokecolor="#4ea72e [3209]" strokeweight="1pt"/>
            </w:pict>
          </mc:Fallback>
        </mc:AlternateContent>
      </w:r>
      <w:proofErr w:type="gramStart"/>
      <w:r>
        <w:rPr>
          <w:rFonts w:ascii="Times New Roman" w:hAnsi="Times New Roman" w:cs="Times New Roman"/>
          <w:sz w:val="24"/>
          <w:szCs w:val="24"/>
        </w:rPr>
        <w:t>Newborn  resuscita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928274" w14:textId="77777777" w:rsidR="00437F68" w:rsidRDefault="00437F68" w:rsidP="00437F6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24BD1D" wp14:editId="6877DED2">
                <wp:simplePos x="0" y="0"/>
                <wp:positionH relativeFrom="column">
                  <wp:posOffset>3830320</wp:posOffset>
                </wp:positionH>
                <wp:positionV relativeFrom="paragraph">
                  <wp:posOffset>83820</wp:posOffset>
                </wp:positionV>
                <wp:extent cx="259080" cy="117475"/>
                <wp:effectExtent l="0" t="0" r="26670" b="158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11776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33B593" id="Rectangle 17" o:spid="_x0000_s1026" style="position:absolute;margin-left:301.6pt;margin-top:6.6pt;width:20.4pt;height:9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Assisted vaginal delivery</w:t>
      </w:r>
    </w:p>
    <w:p w14:paraId="1EA387E4" w14:textId="77777777" w:rsidR="00437F68" w:rsidRDefault="00437F68" w:rsidP="00437F6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ABFD99" wp14:editId="362CB238">
                <wp:simplePos x="0" y="0"/>
                <wp:positionH relativeFrom="column">
                  <wp:posOffset>3830320</wp:posOffset>
                </wp:positionH>
                <wp:positionV relativeFrom="paragraph">
                  <wp:posOffset>103505</wp:posOffset>
                </wp:positionV>
                <wp:extent cx="259080" cy="77470"/>
                <wp:effectExtent l="0" t="0" r="26670" b="1841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773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A4FC6B" id="Rectangle 9" o:spid="_x0000_s1026" style="position:absolute;margin-left:301.6pt;margin-top:8.15pt;width:20.4pt;height:6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Caesarean delivery</w:t>
      </w:r>
    </w:p>
    <w:p w14:paraId="02A0F0F3" w14:textId="32958AEC" w:rsidR="00437F68" w:rsidRDefault="00437F68" w:rsidP="00437F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BDEDCD" wp14:editId="7058BB0B">
                <wp:simplePos x="0" y="0"/>
                <wp:positionH relativeFrom="column">
                  <wp:posOffset>3705860</wp:posOffset>
                </wp:positionH>
                <wp:positionV relativeFrom="paragraph">
                  <wp:posOffset>307340</wp:posOffset>
                </wp:positionV>
                <wp:extent cx="285750" cy="131445"/>
                <wp:effectExtent l="0" t="0" r="19050" b="2095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3161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DB05CB" id="Rectangle 18" o:spid="_x0000_s1026" style="position:absolute;margin-left:291.8pt;margin-top:24.2pt;width:22.5pt;height:10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6. Indicate from the following list of common obstetric complications </w:t>
      </w:r>
      <w:r w:rsidR="00E506C4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clients usually experience </w:t>
      </w:r>
      <w:r w:rsidR="00E506C4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is facility</w:t>
      </w:r>
      <w:r w:rsidR="00E506C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Multiple Option Allowed)</w:t>
      </w:r>
    </w:p>
    <w:p w14:paraId="734859D0" w14:textId="63CD5E90" w:rsidR="00437F68" w:rsidRDefault="00437F68" w:rsidP="00437F68">
      <w:pPr>
        <w:pStyle w:val="ListParagraph"/>
        <w:numPr>
          <w:ilvl w:val="2"/>
          <w:numId w:val="4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0C92A7" wp14:editId="5862DBAC">
                <wp:simplePos x="0" y="0"/>
                <wp:positionH relativeFrom="column">
                  <wp:posOffset>3707130</wp:posOffset>
                </wp:positionH>
                <wp:positionV relativeFrom="paragraph">
                  <wp:posOffset>36830</wp:posOffset>
                </wp:positionV>
                <wp:extent cx="285750" cy="13335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33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48C478" id="Rectangle 19" o:spid="_x0000_s1026" style="position:absolute;margin-left:291.9pt;margin-top:2.9pt;width:22.5pt;height:10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Ante</w:t>
      </w:r>
      <w:r w:rsidR="00E506C4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artum Hemorrhage </w:t>
      </w:r>
    </w:p>
    <w:p w14:paraId="39AA81F7" w14:textId="77777777" w:rsidR="00437F68" w:rsidRDefault="00437F68" w:rsidP="00437F68">
      <w:pPr>
        <w:pStyle w:val="ListParagraph"/>
        <w:numPr>
          <w:ilvl w:val="2"/>
          <w:numId w:val="4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922881" wp14:editId="7928C097">
                <wp:simplePos x="0" y="0"/>
                <wp:positionH relativeFrom="column">
                  <wp:posOffset>3721100</wp:posOffset>
                </wp:positionH>
                <wp:positionV relativeFrom="paragraph">
                  <wp:posOffset>64135</wp:posOffset>
                </wp:positionV>
                <wp:extent cx="285750" cy="139700"/>
                <wp:effectExtent l="0" t="0" r="19050" b="1270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39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12FA45" id="Rectangle 20" o:spid="_x0000_s1026" style="position:absolute;margin-left:293pt;margin-top:5.05pt;width:22.5pt;height:1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Post-Partum Hemorrhage                                                 </w:t>
      </w:r>
    </w:p>
    <w:p w14:paraId="5D48C5CF" w14:textId="77777777" w:rsidR="00437F68" w:rsidRDefault="00437F68" w:rsidP="00437F68">
      <w:pPr>
        <w:pStyle w:val="ListParagraph"/>
        <w:numPr>
          <w:ilvl w:val="2"/>
          <w:numId w:val="4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B7157FE" wp14:editId="36497DEC">
                <wp:simplePos x="0" y="0"/>
                <wp:positionH relativeFrom="column">
                  <wp:posOffset>3719195</wp:posOffset>
                </wp:positionH>
                <wp:positionV relativeFrom="paragraph">
                  <wp:posOffset>88900</wp:posOffset>
                </wp:positionV>
                <wp:extent cx="279400" cy="146050"/>
                <wp:effectExtent l="0" t="0" r="25400" b="254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146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FE1889" id="Rectangle 21" o:spid="_x0000_s1026" style="position:absolute;margin-left:292.85pt;margin-top:7pt;width:22pt;height:11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Retained placenta</w:t>
      </w:r>
    </w:p>
    <w:p w14:paraId="4BD97150" w14:textId="77777777" w:rsidR="00437F68" w:rsidRDefault="00437F68" w:rsidP="00437F68">
      <w:pPr>
        <w:pStyle w:val="ListParagraph"/>
        <w:numPr>
          <w:ilvl w:val="2"/>
          <w:numId w:val="4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70879F" wp14:editId="440FC424">
                <wp:simplePos x="0" y="0"/>
                <wp:positionH relativeFrom="column">
                  <wp:posOffset>3726815</wp:posOffset>
                </wp:positionH>
                <wp:positionV relativeFrom="paragraph">
                  <wp:posOffset>112395</wp:posOffset>
                </wp:positionV>
                <wp:extent cx="279400" cy="145415"/>
                <wp:effectExtent l="0" t="0" r="25400" b="2603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14547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CA4277" id="Rectangle 23" o:spid="_x0000_s1026" style="position:absolute;margin-left:293.45pt;margin-top:8.85pt;width:22pt;height:11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Obstructed /prolonged </w:t>
      </w:r>
      <w:proofErr w:type="spellStart"/>
      <w:r>
        <w:rPr>
          <w:rFonts w:ascii="Times New Roman" w:hAnsi="Times New Roman" w:cs="Times New Roman"/>
          <w:sz w:val="24"/>
          <w:szCs w:val="24"/>
        </w:rPr>
        <w:t>labour</w:t>
      </w:r>
      <w:proofErr w:type="spellEnd"/>
    </w:p>
    <w:p w14:paraId="6FDCDF1B" w14:textId="77777777" w:rsidR="00437F68" w:rsidRDefault="00437F68" w:rsidP="00437F68">
      <w:pPr>
        <w:pStyle w:val="ListParagraph"/>
        <w:numPr>
          <w:ilvl w:val="2"/>
          <w:numId w:val="4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E469B4" wp14:editId="74B7E2F2">
                <wp:simplePos x="0" y="0"/>
                <wp:positionH relativeFrom="column">
                  <wp:posOffset>3747135</wp:posOffset>
                </wp:positionH>
                <wp:positionV relativeFrom="paragraph">
                  <wp:posOffset>152400</wp:posOffset>
                </wp:positionV>
                <wp:extent cx="279400" cy="117475"/>
                <wp:effectExtent l="0" t="0" r="25400" b="158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9400" cy="11776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46E43E" id="Rectangle 22" o:spid="_x0000_s1026" style="position:absolute;margin-left:295.05pt;margin-top:12pt;width:22pt;height:9.2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Severe pre-eclampsia /eclampsia</w:t>
      </w:r>
    </w:p>
    <w:p w14:paraId="0767EEDF" w14:textId="77777777" w:rsidR="00437F68" w:rsidRDefault="00437F68" w:rsidP="00437F68">
      <w:pPr>
        <w:pStyle w:val="ListParagraph"/>
        <w:numPr>
          <w:ilvl w:val="2"/>
          <w:numId w:val="4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sis</w:t>
      </w:r>
    </w:p>
    <w:p w14:paraId="39438F65" w14:textId="77777777" w:rsidR="00437F68" w:rsidRDefault="00437F68" w:rsidP="00437F68">
      <w:pPr>
        <w:pStyle w:val="ListParagraph"/>
        <w:numPr>
          <w:ilvl w:val="2"/>
          <w:numId w:val="4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8A65D5" wp14:editId="51718966">
                <wp:simplePos x="0" y="0"/>
                <wp:positionH relativeFrom="column">
                  <wp:posOffset>3747135</wp:posOffset>
                </wp:positionH>
                <wp:positionV relativeFrom="paragraph">
                  <wp:posOffset>7620</wp:posOffset>
                </wp:positionV>
                <wp:extent cx="279400" cy="124460"/>
                <wp:effectExtent l="0" t="0" r="25400" b="279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9400" cy="1244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F6E865" id="Rectangle 6" o:spid="_x0000_s1026" style="position:absolute;margin-left:295.05pt;margin-top:.6pt;width:22pt;height:9.8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" fillcolor="white [3201]" strokecolor="#4ea72e [3209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Ruptured uterus </w:t>
      </w:r>
    </w:p>
    <w:p w14:paraId="6FE0D9E0" w14:textId="2DFF58FA" w:rsidR="00437F68" w:rsidRDefault="00437F68" w:rsidP="00437F68">
      <w:pPr>
        <w:pStyle w:val="ListParagraph"/>
        <w:numPr>
          <w:ilvl w:val="2"/>
          <w:numId w:val="4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s</w:t>
      </w:r>
      <w:r w:rsidR="00E506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lease </w:t>
      </w:r>
      <w:proofErr w:type="gramStart"/>
      <w:r>
        <w:rPr>
          <w:rFonts w:ascii="Times New Roman" w:hAnsi="Times New Roman" w:cs="Times New Roman"/>
          <w:sz w:val="24"/>
          <w:szCs w:val="24"/>
        </w:rPr>
        <w:t>specify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_______________________</w:t>
      </w:r>
    </w:p>
    <w:p w14:paraId="20134B75" w14:textId="77777777" w:rsidR="00437F68" w:rsidRDefault="00437F68" w:rsidP="00437F68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F427C55" w14:textId="77777777" w:rsidR="00437F68" w:rsidRDefault="00437F68" w:rsidP="00437F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 Please tick and rate your knowledge in managing the following by indicating as follows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91"/>
        <w:gridCol w:w="2379"/>
        <w:gridCol w:w="19"/>
        <w:gridCol w:w="1391"/>
        <w:gridCol w:w="16"/>
        <w:gridCol w:w="1589"/>
        <w:gridCol w:w="1505"/>
        <w:gridCol w:w="57"/>
        <w:gridCol w:w="1443"/>
      </w:tblGrid>
      <w:tr w:rsidR="00437F68" w14:paraId="65F1E19C" w14:textId="77777777" w:rsidTr="00E95764">
        <w:tc>
          <w:tcPr>
            <w:tcW w:w="468" w:type="dxa"/>
          </w:tcPr>
          <w:p w14:paraId="54A87E87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/N</w:t>
            </w:r>
          </w:p>
        </w:tc>
        <w:tc>
          <w:tcPr>
            <w:tcW w:w="2524" w:type="dxa"/>
          </w:tcPr>
          <w:p w14:paraId="5F0ADCFA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1529" w:type="dxa"/>
            <w:gridSpan w:val="3"/>
          </w:tcPr>
          <w:p w14:paraId="3ECC5E27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ak</w:t>
            </w:r>
          </w:p>
        </w:tc>
        <w:tc>
          <w:tcPr>
            <w:tcW w:w="1581" w:type="dxa"/>
          </w:tcPr>
          <w:p w14:paraId="4144D742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eeds improvement</w:t>
            </w:r>
          </w:p>
        </w:tc>
        <w:tc>
          <w:tcPr>
            <w:tcW w:w="1556" w:type="dxa"/>
          </w:tcPr>
          <w:p w14:paraId="0902D7B2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dequate </w:t>
            </w:r>
          </w:p>
        </w:tc>
        <w:tc>
          <w:tcPr>
            <w:tcW w:w="1558" w:type="dxa"/>
            <w:gridSpan w:val="2"/>
          </w:tcPr>
          <w:p w14:paraId="4D197D89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cellent</w:t>
            </w:r>
          </w:p>
        </w:tc>
      </w:tr>
      <w:tr w:rsidR="00437F68" w14:paraId="7EA52386" w14:textId="77777777" w:rsidTr="00E95764">
        <w:tc>
          <w:tcPr>
            <w:tcW w:w="468" w:type="dxa"/>
          </w:tcPr>
          <w:p w14:paraId="0B690CA5" w14:textId="77777777" w:rsidR="00437F68" w:rsidRDefault="00437F68" w:rsidP="00E9576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4" w:type="dxa"/>
          </w:tcPr>
          <w:p w14:paraId="5816C9CA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emorrhage</w:t>
            </w:r>
            <w:proofErr w:type="spellEnd"/>
          </w:p>
        </w:tc>
        <w:tc>
          <w:tcPr>
            <w:tcW w:w="1529" w:type="dxa"/>
            <w:gridSpan w:val="3"/>
          </w:tcPr>
          <w:p w14:paraId="7D483EE5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14:paraId="57A1C256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6" w:type="dxa"/>
          </w:tcPr>
          <w:p w14:paraId="73A953DA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8" w:type="dxa"/>
            <w:gridSpan w:val="2"/>
          </w:tcPr>
          <w:p w14:paraId="4202C0A4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6BB84825" w14:textId="77777777" w:rsidTr="00E95764">
        <w:tc>
          <w:tcPr>
            <w:tcW w:w="468" w:type="dxa"/>
          </w:tcPr>
          <w:p w14:paraId="2050C49E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ii.  </w:t>
            </w:r>
          </w:p>
        </w:tc>
        <w:tc>
          <w:tcPr>
            <w:tcW w:w="2524" w:type="dxa"/>
          </w:tcPr>
          <w:p w14:paraId="55939B78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eclampsia and Eclampsia</w:t>
            </w:r>
          </w:p>
        </w:tc>
        <w:tc>
          <w:tcPr>
            <w:tcW w:w="1529" w:type="dxa"/>
            <w:gridSpan w:val="3"/>
          </w:tcPr>
          <w:p w14:paraId="1AC01BAB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14:paraId="56F23720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6" w:type="dxa"/>
          </w:tcPr>
          <w:p w14:paraId="2539B5D2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  <w:gridSpan w:val="2"/>
          </w:tcPr>
          <w:p w14:paraId="3201020C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7F68" w14:paraId="03FE3D2F" w14:textId="77777777" w:rsidTr="00E95764">
        <w:tc>
          <w:tcPr>
            <w:tcW w:w="468" w:type="dxa"/>
          </w:tcPr>
          <w:p w14:paraId="17B49FB7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i.</w:t>
            </w:r>
          </w:p>
        </w:tc>
        <w:tc>
          <w:tcPr>
            <w:tcW w:w="2524" w:type="dxa"/>
          </w:tcPr>
          <w:p w14:paraId="075FF518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erperal Infection</w:t>
            </w:r>
          </w:p>
        </w:tc>
        <w:tc>
          <w:tcPr>
            <w:tcW w:w="1529" w:type="dxa"/>
            <w:gridSpan w:val="3"/>
          </w:tcPr>
          <w:p w14:paraId="074A4362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14:paraId="4707B9C7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6" w:type="dxa"/>
          </w:tcPr>
          <w:p w14:paraId="0E6EE375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  <w:gridSpan w:val="2"/>
          </w:tcPr>
          <w:p w14:paraId="4F18C304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7F68" w14:paraId="7F823503" w14:textId="77777777" w:rsidTr="00E95764">
        <w:tc>
          <w:tcPr>
            <w:tcW w:w="468" w:type="dxa"/>
          </w:tcPr>
          <w:p w14:paraId="4B7DE78D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v.</w:t>
            </w:r>
          </w:p>
        </w:tc>
        <w:tc>
          <w:tcPr>
            <w:tcW w:w="2524" w:type="dxa"/>
          </w:tcPr>
          <w:p w14:paraId="3828DDE5" w14:textId="38052F1C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ve management of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rd Stage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</w:p>
        </w:tc>
        <w:tc>
          <w:tcPr>
            <w:tcW w:w="1529" w:type="dxa"/>
            <w:gridSpan w:val="3"/>
          </w:tcPr>
          <w:p w14:paraId="12D57395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14:paraId="21BFE95B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6" w:type="dxa"/>
          </w:tcPr>
          <w:p w14:paraId="5A6813CF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  <w:gridSpan w:val="2"/>
          </w:tcPr>
          <w:p w14:paraId="65CCDE8A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7F68" w14:paraId="690F489A" w14:textId="77777777" w:rsidTr="00E95764">
        <w:tc>
          <w:tcPr>
            <w:tcW w:w="468" w:type="dxa"/>
          </w:tcPr>
          <w:p w14:paraId="4138AEF9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.</w:t>
            </w:r>
          </w:p>
        </w:tc>
        <w:tc>
          <w:tcPr>
            <w:tcW w:w="2524" w:type="dxa"/>
          </w:tcPr>
          <w:p w14:paraId="369D5C1A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ograph and routi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</w:p>
        </w:tc>
        <w:tc>
          <w:tcPr>
            <w:tcW w:w="1529" w:type="dxa"/>
            <w:gridSpan w:val="3"/>
          </w:tcPr>
          <w:p w14:paraId="4DE31C86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14:paraId="1CCA1AAC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6" w:type="dxa"/>
          </w:tcPr>
          <w:p w14:paraId="106DF1BC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  <w:gridSpan w:val="2"/>
          </w:tcPr>
          <w:p w14:paraId="64DF6414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7F68" w14:paraId="23131C67" w14:textId="77777777" w:rsidTr="00E95764">
        <w:tc>
          <w:tcPr>
            <w:tcW w:w="468" w:type="dxa"/>
          </w:tcPr>
          <w:p w14:paraId="0A612705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i.</w:t>
            </w:r>
          </w:p>
        </w:tc>
        <w:tc>
          <w:tcPr>
            <w:tcW w:w="2524" w:type="dxa"/>
          </w:tcPr>
          <w:p w14:paraId="4C22B3F2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onatal Resuscitation</w:t>
            </w:r>
          </w:p>
        </w:tc>
        <w:tc>
          <w:tcPr>
            <w:tcW w:w="1529" w:type="dxa"/>
            <w:gridSpan w:val="3"/>
          </w:tcPr>
          <w:p w14:paraId="6A5E2F8A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14:paraId="3A52BF2A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6" w:type="dxa"/>
          </w:tcPr>
          <w:p w14:paraId="137C75AB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  <w:gridSpan w:val="2"/>
          </w:tcPr>
          <w:p w14:paraId="28BAD892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7F68" w14:paraId="2352052B" w14:textId="77777777" w:rsidTr="00E95764">
        <w:tc>
          <w:tcPr>
            <w:tcW w:w="468" w:type="dxa"/>
          </w:tcPr>
          <w:p w14:paraId="2F355A36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48" w:type="dxa"/>
            <w:gridSpan w:val="8"/>
          </w:tcPr>
          <w:p w14:paraId="2CD28556" w14:textId="5C15B6A5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indly rate your confidence in </w:t>
            </w:r>
            <w:r w:rsidR="00E506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ou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kill in managing the following Emergencies</w:t>
            </w:r>
            <w:r w:rsidR="00E506C4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  <w:tr w:rsidR="00437F68" w14:paraId="153A6E48" w14:textId="77777777" w:rsidTr="00E95764">
        <w:tc>
          <w:tcPr>
            <w:tcW w:w="468" w:type="dxa"/>
          </w:tcPr>
          <w:p w14:paraId="1C9CFCB1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i.</w:t>
            </w:r>
          </w:p>
        </w:tc>
        <w:tc>
          <w:tcPr>
            <w:tcW w:w="2543" w:type="dxa"/>
            <w:gridSpan w:val="2"/>
          </w:tcPr>
          <w:p w14:paraId="4D96E35F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emorrhage</w:t>
            </w:r>
            <w:proofErr w:type="spellEnd"/>
          </w:p>
        </w:tc>
        <w:tc>
          <w:tcPr>
            <w:tcW w:w="1493" w:type="dxa"/>
          </w:tcPr>
          <w:p w14:paraId="309DA1E2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8" w:type="dxa"/>
            <w:gridSpan w:val="2"/>
          </w:tcPr>
          <w:p w14:paraId="2A5823EF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14" w:type="dxa"/>
            <w:gridSpan w:val="2"/>
          </w:tcPr>
          <w:p w14:paraId="12675095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</w:tcPr>
          <w:p w14:paraId="208B25EB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6C59B511" w14:textId="77777777" w:rsidTr="00E95764">
        <w:trPr>
          <w:trHeight w:val="341"/>
        </w:trPr>
        <w:tc>
          <w:tcPr>
            <w:tcW w:w="468" w:type="dxa"/>
          </w:tcPr>
          <w:p w14:paraId="7DA585B0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.</w:t>
            </w:r>
          </w:p>
          <w:p w14:paraId="5206A05B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  <w:gridSpan w:val="2"/>
          </w:tcPr>
          <w:p w14:paraId="6342A0CB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lampsia</w:t>
            </w:r>
          </w:p>
        </w:tc>
        <w:tc>
          <w:tcPr>
            <w:tcW w:w="1493" w:type="dxa"/>
          </w:tcPr>
          <w:p w14:paraId="0E1F6E81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8" w:type="dxa"/>
            <w:gridSpan w:val="2"/>
          </w:tcPr>
          <w:p w14:paraId="66DF0DC6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14" w:type="dxa"/>
            <w:gridSpan w:val="2"/>
          </w:tcPr>
          <w:p w14:paraId="162046A4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</w:tcPr>
          <w:p w14:paraId="6F42AFA8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380F9400" w14:textId="77777777" w:rsidTr="00E95764">
        <w:tc>
          <w:tcPr>
            <w:tcW w:w="468" w:type="dxa"/>
          </w:tcPr>
          <w:p w14:paraId="488442E3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i.</w:t>
            </w:r>
          </w:p>
        </w:tc>
        <w:tc>
          <w:tcPr>
            <w:tcW w:w="2543" w:type="dxa"/>
            <w:gridSpan w:val="2"/>
          </w:tcPr>
          <w:p w14:paraId="1506E618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sis</w:t>
            </w:r>
          </w:p>
        </w:tc>
        <w:tc>
          <w:tcPr>
            <w:tcW w:w="1493" w:type="dxa"/>
          </w:tcPr>
          <w:p w14:paraId="44B5E236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8" w:type="dxa"/>
            <w:gridSpan w:val="2"/>
          </w:tcPr>
          <w:p w14:paraId="10B41400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14" w:type="dxa"/>
            <w:gridSpan w:val="2"/>
          </w:tcPr>
          <w:p w14:paraId="67700A6E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</w:tcPr>
          <w:p w14:paraId="504D1446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02B1AF87" w14:textId="77777777" w:rsidTr="00E95764">
        <w:tc>
          <w:tcPr>
            <w:tcW w:w="468" w:type="dxa"/>
          </w:tcPr>
          <w:p w14:paraId="48ADA448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v.</w:t>
            </w:r>
          </w:p>
        </w:tc>
        <w:tc>
          <w:tcPr>
            <w:tcW w:w="2543" w:type="dxa"/>
            <w:gridSpan w:val="2"/>
          </w:tcPr>
          <w:p w14:paraId="488447A8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ulder Dystocia</w:t>
            </w:r>
          </w:p>
        </w:tc>
        <w:tc>
          <w:tcPr>
            <w:tcW w:w="1493" w:type="dxa"/>
          </w:tcPr>
          <w:p w14:paraId="15BDC848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8" w:type="dxa"/>
            <w:gridSpan w:val="2"/>
          </w:tcPr>
          <w:p w14:paraId="2CB93A3D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14" w:type="dxa"/>
            <w:gridSpan w:val="2"/>
          </w:tcPr>
          <w:p w14:paraId="58FC05F5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</w:tcPr>
          <w:p w14:paraId="577D7300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28876341" w14:textId="77777777" w:rsidTr="00E95764">
        <w:tc>
          <w:tcPr>
            <w:tcW w:w="468" w:type="dxa"/>
          </w:tcPr>
          <w:p w14:paraId="75A7906D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.</w:t>
            </w:r>
          </w:p>
        </w:tc>
        <w:tc>
          <w:tcPr>
            <w:tcW w:w="2543" w:type="dxa"/>
            <w:gridSpan w:val="2"/>
          </w:tcPr>
          <w:p w14:paraId="385CA341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onatal Resuscitation</w:t>
            </w:r>
          </w:p>
        </w:tc>
        <w:tc>
          <w:tcPr>
            <w:tcW w:w="1493" w:type="dxa"/>
          </w:tcPr>
          <w:p w14:paraId="54EFD68B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8" w:type="dxa"/>
            <w:gridSpan w:val="2"/>
          </w:tcPr>
          <w:p w14:paraId="10067BD9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14" w:type="dxa"/>
            <w:gridSpan w:val="2"/>
          </w:tcPr>
          <w:p w14:paraId="63C9F624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</w:tcPr>
          <w:p w14:paraId="55F4B9C3" w14:textId="77777777" w:rsidR="00437F68" w:rsidRDefault="00437F68" w:rsidP="00E95764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CF7804A" w14:textId="77777777" w:rsidR="00437F68" w:rsidRDefault="00437F68" w:rsidP="00437F6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E018241" w14:textId="57EB51D9" w:rsidR="00437F68" w:rsidRDefault="00437F68" w:rsidP="00437F6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NAGEMENT OF SHOCK: RAPID INITIAL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6882"/>
        <w:gridCol w:w="907"/>
        <w:gridCol w:w="778"/>
      </w:tblGrid>
      <w:tr w:rsidR="00437F68" w14:paraId="119D7BF5" w14:textId="77777777" w:rsidTr="00E95764">
        <w:trPr>
          <w:trHeight w:val="284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EDCB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/N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54D7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A906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35B2C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437F68" w14:paraId="2E4002A1" w14:textId="77777777" w:rsidTr="00E95764">
        <w:trPr>
          <w:trHeight w:val="287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918B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96A6" w14:textId="77433683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NAGEMENT OF SHOCK:</w:t>
            </w:r>
            <w:r w:rsidR="00E506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APID INITIAL ASSESSMENT</w:t>
            </w:r>
          </w:p>
          <w:p w14:paraId="766E3A8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8B0F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2F9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32C4DF72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A75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E8291" w14:textId="6B4D55CB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pid initial assessment should be carried out on all women of childbearing age who present with a problem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97B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12E2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19B00F77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CD84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10628" w14:textId="77777777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woman who suffers shoc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s a result 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 obstetric emergency may have a fast, weak pulse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636D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308A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58FD8DC1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E1A6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8AB67" w14:textId="10E14B9A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woman who has an unruptured ectopic pregnancy usually presents with collapse and weaknes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4662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0014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3F37EECA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0F37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86C3F" w14:textId="2E1E1A5A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pregnant woman who has sever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em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ypically presents with difficulty in breathing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DA0B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BD28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143EC833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973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719E3" w14:textId="77777777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LEEDING DURING PREGNANCY AND LABOUR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8F6A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C233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1CF57A38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3053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D2EFB" w14:textId="53E5CC81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agement of inevitable abortion when the pregnancy is greater than 16 weeks usually involves administration of ergometrine or misoprostol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03F0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DF1E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6BDF9698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E674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B35C" w14:textId="1F88BC2E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ual vacuum aspiration (MVA) is an effective method for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eatment of incomplete abortion if the uterine size is not greater than eight week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99C7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4B5D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11AAD1D1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1419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E7880" w14:textId="5BA7F1BF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essment of a woman who present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vaginal bleeding after 22 weeks of pregnancy should be limited to abdominal examinat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1B25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2DC5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0716EB1E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FEFD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16F7C" w14:textId="77777777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LEEDING AFTER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ILD BIRTH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EDA77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FC8C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00D570F7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6896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32F41" w14:textId="733EE53C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stpartu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emorrhag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defined as sudden bleeding after childbirth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B8D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7DCF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653A2469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56C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DAA40" w14:textId="0835F894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bleeding is heavy in the case of abruption placentae and the cervix is fully dilated, delivery should be assisted by vacuum extract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92BE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7476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48D3BDA0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3B7C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DE26B" w14:textId="198DFFC3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inuous slow bleeding or sudden bleeding after childbirth requires early and aggressive intervent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42B9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A29D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63DA3B7C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768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5AC86" w14:textId="73EDED6A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s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et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vement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et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art sounds, together with ultra-abdominal and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 vaginal bleeding and severe abdominal pain, suggest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uptured uterus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8733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8B31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634F10B3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8F99C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AF4A" w14:textId="09B9F844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NAGEMENT OF </w:t>
            </w:r>
            <w:r w:rsidR="00E506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IRD STAGE OF LABOUR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D66A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7D40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797A2D87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875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59037" w14:textId="0A22AB08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ve management of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rd stage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ould b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ctis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ly on wom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 who have a history of postpartu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emorrhage</w:t>
            </w:r>
            <w:proofErr w:type="spellEnd"/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A660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8B81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15D5F6DE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18DA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41205" w14:textId="4358762B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a retained placenta is undelivered after 30 minutes of oxytocin administration and controlled cord tract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the uterus is contracted, controlled cord traction and fundal pressure should be attempted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3EED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30E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731F9B44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4EE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CE7B6" w14:textId="154172F1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the cervix is dilated in the case of delayed 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econdary )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stpartu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emorrhag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latation and curettage should be performed to evacuate the uteru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2167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D6D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497BC505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4838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B2D2" w14:textId="0AE33E54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mediate postpartum haemorrhage can be due to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onic uterus, trauma to the genital tract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retained placenta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9FCA8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E6EC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2F1DD337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221A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2503A" w14:textId="28683E5F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ars of the cervix, vaginal or perineum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ould be suspected when there is immediate postpartum haemorrhage in the presence of a complete placenta and a contracted uteru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C6FE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DB88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78AA605E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C9E3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EE837" w14:textId="1E9DA3A9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manual removal of the placenta is performed, the care provider should place one hand in the uterus and use the other hand to apply traction on the cord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F7B5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BDA7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08938EED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F8E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680C" w14:textId="66FCE698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the uterus is inverted following childbirth, the uterine fundus is not felt on abdominal palpation, there may be slight or intense pai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the inverted uterus may be apparent at the vulva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05BB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A6C2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558B1CBB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ED88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4FF31" w14:textId="365C9815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The appropriate order of steps in active management of the third stage of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labor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include</w:t>
            </w:r>
            <w:r w:rsidR="00E506C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controlled cord traction, fundal massage, and oxytocin</w:t>
            </w:r>
            <w:r w:rsidR="00E506C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EE05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0D51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4AB020AD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A222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F5EF" w14:textId="19432CFB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ADACHES, BLURRED VISION, CONVULSIONS, LOSS OF CONSCIOUSNESS</w:t>
            </w:r>
            <w:r w:rsidR="00E506C4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ELEVATED BLOOD PRESSURE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0A6A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D31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614D7680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685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97CC4" w14:textId="61FF348E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ypertension in pregnancy can be associated with protein in the urine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436A8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1A18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075CF4F7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805E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692D4" w14:textId="30F5D833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stolic blood pressure 90mm Hg or more before 20 weeks of gestation is symptomatic of pregnancy–induced hypertens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BC63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0788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3101663A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E6F5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30F23" w14:textId="6273DD57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a client with hypertension and proteinuria,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vere headache is a symptom of moderate pre-eclampsia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8F1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5B22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5CE53170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B9EE8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BE9F8" w14:textId="34013FA4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 anti-hypertensive drug should be given for hypertension in severe pre-eclampsia or eclampsia if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astolic blood pressure is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12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 Hg or more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BB81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1505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729613D8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6894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E333B" w14:textId="5262D138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resenting signs and symptoms of eclampsia include convulsions, diastolic blood pressure of 90mm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 or more after 20 weeks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estat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proteinuria of 2+ or more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0134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A6FC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6D0DCDD6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440C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6D1B7" w14:textId="77777777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pregnant woman who is convulsing should be protected from injury by moving objects away from her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819C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1859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33DC6A2E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737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18036" w14:textId="081CC748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management of mild pre-eclampsia should include sedatives and tranquilizer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096D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7C6A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37EAA7A2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301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ACF58" w14:textId="77777777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drug of choice for preventing and treating convulsions in severe pre-eclampsia and eclampsia is diazepam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154A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8B9B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3BD6D902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C42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C40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RTOGRAPH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260E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BD99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467578FE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FFE3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6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756D2" w14:textId="5315C3D6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vical dilatation plotted to the right of the alert line on the partograph indicates unsatisfactory progress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A98E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86488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4A92371E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F7BF8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AED0" w14:textId="25E07158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n performing a vaginal examinat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rvical dilation of 3 centimetres is recorded on a partograph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6339C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6BD8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75A995D9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9478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8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C06A" w14:textId="2E68F0F8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If a woman is admitted during the active phase of labour, cervical dilation is initially plotted on the partograph to the right of the alert line</w:t>
            </w:r>
            <w:r w:rsidR="00E506C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76918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753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62770981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AD3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06C99" w14:textId="62B8659D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The care providers must open </w:t>
            </w:r>
            <w:r w:rsidR="00E506C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artograph for women who are in labour for continuous monitoring once she is 2-3cm dilated</w:t>
            </w:r>
            <w:r w:rsidR="00E506C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</w:p>
          <w:p w14:paraId="28A32451" w14:textId="77777777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4FF4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24E6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296C7671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4814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DAA8" w14:textId="43C913ED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partograph records descent of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etal head and dilatation from 4cm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0cm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4276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D2D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38115115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890B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470C9" w14:textId="140E52E0" w:rsidR="00437F68" w:rsidRDefault="00437F68" w:rsidP="00E9576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satisfactory progress of labour should be suspected if the latent phase is longer than eight hour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77A4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9E20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7C34C1F7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055F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FB011" w14:textId="048E24CF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RMAL LABOUR AND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ILD BIRTH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 OBSTE</w:t>
            </w:r>
            <w:r w:rsidR="00E506C4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IC SURGERY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237E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71D1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38C78D0D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2182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F1C7" w14:textId="4CB97A8B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dings diagnostic of cephalopelvic disproportion are secondary arrest of descent of the head in the presence of good contraction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9361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C45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6780A958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B10F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62354" w14:textId="77777777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the active phase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prolonged, delivery should be by caesarean section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61A5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C763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1FB32281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951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DC1CA" w14:textId="7C686A0D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is recommended to first perform artificial rupture of membrane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 i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membranes ar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ntact )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duction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except with clients with HIV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036D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431B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7522129E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F621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3D5AB" w14:textId="480CCB7B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ditions for vacuum extraction are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etal head at least 0 station or not more than 2/5 above the symphysis pubis and a fully dilated cervix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8C08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E2EB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7483DBBC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1293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8694" w14:textId="59F98A1E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dominal palpation to assess descent of the fetal head is equivalent to assessing descent using the station on vaginal examinat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E20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D604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772693EF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1A7D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1D121" w14:textId="77777777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head that is felt in the flank on abdominal examination indicates a shoulder presentation or transverse lie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0C4E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455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2389BB32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631A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E15B" w14:textId="2018296A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n the fetal head is well flexed with occiput anterior or occiput transverse (in earl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rmal childbirth should be anticipated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14C67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CFE7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43E13FBD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F42F4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88A06" w14:textId="56018EA3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prolonged in the case of a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reech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sentation, a caesarean section should be performed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3B38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C7BA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5C27D3AC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70FC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5F2A8" w14:textId="391674B5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the case of a single large fetus, delivery should be by caesarean sect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ADFF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DC9E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390A81F8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5A2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E8C5D" w14:textId="029F1039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transverse uterine scar in a previous pregnancy is an indication for elective caesarean section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A6AC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5FAFC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57CD6FD2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DAA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8D5C" w14:textId="183A6476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pre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upture of membranes occurs before 37 weeks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station and there are no signs of infection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ould be induced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DCB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7073D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1D514334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C21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F229C" w14:textId="3F5E1AE4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econiu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ining of amniotic fluid is seen frequently as 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et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ure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by itself is not an indicator of fetal distres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FA48C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85BA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23BB225B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BEF7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D9BD2" w14:textId="77777777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EWBORN RESUSCITATION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6BA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DCF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7F68" w14:paraId="57AE8A14" w14:textId="77777777" w:rsidTr="00E9576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B4B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4232" w14:textId="77777777" w:rsidR="00437F68" w:rsidRDefault="00437F68" w:rsidP="00E9576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n using a bag and mask to resuscitate a newborn, the newborn’s neck must be slightly extended to open the airway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B775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41B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5DF40C7D" w14:textId="77777777" w:rsidR="00437F68" w:rsidRDefault="00437F68" w:rsidP="00437F6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CF5E64" w14:textId="40C69AA2" w:rsidR="00A42AEB" w:rsidRDefault="00437F68" w:rsidP="00A42AE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CTION C: RISK ASSESSMENT SKILL OF RESPONDENTS </w:t>
      </w:r>
      <w:r w:rsidR="00A42AE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ABC9AB6" w14:textId="313514A5" w:rsidR="00437F68" w:rsidRPr="00A42AEB" w:rsidRDefault="00437F68" w:rsidP="00A42AEB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42AEB">
        <w:rPr>
          <w:rFonts w:ascii="Times New Roman" w:hAnsi="Times New Roman" w:cs="Times New Roman"/>
          <w:b/>
          <w:sz w:val="24"/>
          <w:szCs w:val="24"/>
        </w:rPr>
        <w:t xml:space="preserve">PARTOGRAPH </w:t>
      </w:r>
    </w:p>
    <w:p w14:paraId="0087EA40" w14:textId="77777777" w:rsidR="00437F68" w:rsidRDefault="00437F68" w:rsidP="00437F6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ease refer to the attached partograph for the information needed to answer the following questions. Write your answer to each of the questions provided.</w:t>
      </w:r>
    </w:p>
    <w:p w14:paraId="79323A37" w14:textId="58D702A8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at was the fetal heart rate on </w:t>
      </w:r>
      <w:r w:rsidR="006D0589">
        <w:rPr>
          <w:rFonts w:ascii="Times New Roman" w:hAnsi="Times New Roman" w:cs="Times New Roman"/>
          <w:sz w:val="24"/>
          <w:szCs w:val="24"/>
        </w:rPr>
        <w:t>admission? -----------------------------------------------------</w:t>
      </w:r>
    </w:p>
    <w:p w14:paraId="16F04D31" w14:textId="71E09D4C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was the fetal heart rate at 12.30</w:t>
      </w:r>
      <w:r w:rsidR="00E506C4">
        <w:rPr>
          <w:rFonts w:ascii="Times New Roman" w:hAnsi="Times New Roman" w:cs="Times New Roman"/>
          <w:sz w:val="24"/>
          <w:szCs w:val="24"/>
        </w:rPr>
        <w:t xml:space="preserve"> </w:t>
      </w:r>
      <w:r w:rsidR="006D0589">
        <w:rPr>
          <w:rFonts w:ascii="Times New Roman" w:hAnsi="Times New Roman" w:cs="Times New Roman"/>
          <w:sz w:val="24"/>
          <w:szCs w:val="24"/>
        </w:rPr>
        <w:t>pm? --------------------------------------------------------</w:t>
      </w:r>
    </w:p>
    <w:p w14:paraId="1BCDFD89" w14:textId="0D28C6AA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did the membrane </w:t>
      </w:r>
      <w:r w:rsidR="006D0589">
        <w:rPr>
          <w:rFonts w:ascii="Times New Roman" w:hAnsi="Times New Roman" w:cs="Times New Roman"/>
          <w:sz w:val="24"/>
          <w:szCs w:val="24"/>
        </w:rPr>
        <w:t>rupture? ----------------------------------------------------------------</w:t>
      </w:r>
    </w:p>
    <w:p w14:paraId="4884351B" w14:textId="57CCF766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was the condition of the amniotic fluid at </w:t>
      </w:r>
      <w:r w:rsidR="006D0589">
        <w:rPr>
          <w:rFonts w:ascii="Times New Roman" w:hAnsi="Times New Roman" w:cs="Times New Roman"/>
          <w:sz w:val="24"/>
          <w:szCs w:val="24"/>
        </w:rPr>
        <w:t>admission? -----------------------------------</w:t>
      </w:r>
    </w:p>
    <w:p w14:paraId="12F61977" w14:textId="3D52B16C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much molding of the fetal head was </w:t>
      </w:r>
      <w:r w:rsidR="006D0589">
        <w:rPr>
          <w:rFonts w:ascii="Times New Roman" w:hAnsi="Times New Roman" w:cs="Times New Roman"/>
          <w:sz w:val="24"/>
          <w:szCs w:val="24"/>
        </w:rPr>
        <w:t>recorded? --------------------------------------------</w:t>
      </w:r>
    </w:p>
    <w:p w14:paraId="063B96BE" w14:textId="7E343BE6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was the dilation of the cervix on </w:t>
      </w:r>
      <w:r w:rsidR="006D0589">
        <w:rPr>
          <w:rFonts w:ascii="Times New Roman" w:hAnsi="Times New Roman" w:cs="Times New Roman"/>
          <w:sz w:val="24"/>
          <w:szCs w:val="24"/>
        </w:rPr>
        <w:t>admission? ----------------------------------------------</w:t>
      </w:r>
    </w:p>
    <w:p w14:paraId="3712A674" w14:textId="1E287A35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was the descent on </w:t>
      </w:r>
      <w:r w:rsidR="006D0589">
        <w:rPr>
          <w:rFonts w:ascii="Times New Roman" w:hAnsi="Times New Roman" w:cs="Times New Roman"/>
          <w:sz w:val="24"/>
          <w:szCs w:val="24"/>
        </w:rPr>
        <w:t>admission? ------------------------------------------------------</w:t>
      </w:r>
    </w:p>
    <w:p w14:paraId="61888927" w14:textId="57C588CA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contraction at 9</w:t>
      </w:r>
      <w:r w:rsidR="00E506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M?------------------------------------------------------------------------------------------------------------------------------------------------------------------------------</w:t>
      </w:r>
    </w:p>
    <w:p w14:paraId="4E029547" w14:textId="77777777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the vital signs on admission---------------------------------------------------------------------------------------------------------------------------------------------------------------------------------</w:t>
      </w:r>
    </w:p>
    <w:p w14:paraId="5425A526" w14:textId="1A070E4B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any vaginal examination</w:t>
      </w:r>
      <w:r w:rsidR="00E506C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re performed during </w:t>
      </w:r>
      <w:proofErr w:type="spellStart"/>
      <w:r>
        <w:rPr>
          <w:rFonts w:ascii="Times New Roman" w:hAnsi="Times New Roman" w:cs="Times New Roman"/>
          <w:sz w:val="24"/>
          <w:szCs w:val="24"/>
        </w:rPr>
        <w:t>labour</w:t>
      </w:r>
      <w:proofErr w:type="spellEnd"/>
      <w:r>
        <w:rPr>
          <w:rFonts w:ascii="Times New Roman" w:hAnsi="Times New Roman" w:cs="Times New Roman"/>
          <w:sz w:val="24"/>
          <w:szCs w:val="24"/>
        </w:rPr>
        <w:t>?-------------------------------------------------------------------------------------------------------------------------</w:t>
      </w:r>
    </w:p>
    <w:p w14:paraId="433D9346" w14:textId="2877E73E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cervical dilatation passes the alert line,</w:t>
      </w:r>
      <w:r w:rsidR="00E506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at action should the provider take? Write X next to the best answer</w:t>
      </w:r>
      <w:r w:rsidR="00E506C4">
        <w:rPr>
          <w:rFonts w:ascii="Times New Roman" w:hAnsi="Times New Roman" w:cs="Times New Roman"/>
          <w:sz w:val="24"/>
          <w:szCs w:val="24"/>
        </w:rPr>
        <w:t>.</w:t>
      </w:r>
    </w:p>
    <w:p w14:paraId="2C47B08F" w14:textId="77777777" w:rsidR="00437F68" w:rsidRDefault="00437F68" w:rsidP="00437F68">
      <w:pPr>
        <w:pStyle w:val="ListParagraph"/>
        <w:numPr>
          <w:ilvl w:val="1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the frequency and duration of contractions</w:t>
      </w:r>
    </w:p>
    <w:p w14:paraId="554D2667" w14:textId="77777777" w:rsidR="00437F68" w:rsidRDefault="00437F68" w:rsidP="00437F68">
      <w:pPr>
        <w:pStyle w:val="ListParagraph"/>
        <w:numPr>
          <w:ilvl w:val="1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aluates cervical dilation </w:t>
      </w:r>
    </w:p>
    <w:p w14:paraId="0BC73010" w14:textId="77777777" w:rsidR="00437F68" w:rsidRDefault="00437F68" w:rsidP="00437F68">
      <w:pPr>
        <w:pStyle w:val="ListParagraph"/>
        <w:numPr>
          <w:ilvl w:val="1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fetal descent and condition (fetal heart rate, molding, amniotic fluid)</w:t>
      </w:r>
    </w:p>
    <w:p w14:paraId="738B85D7" w14:textId="10E9D6AB" w:rsidR="00437F68" w:rsidRDefault="006D0589" w:rsidP="00437F68">
      <w:pPr>
        <w:pStyle w:val="ListParagraph"/>
        <w:numPr>
          <w:ilvl w:val="1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ng</w:t>
      </w:r>
      <w:r w:rsidR="00437F68">
        <w:rPr>
          <w:rFonts w:ascii="Times New Roman" w:hAnsi="Times New Roman" w:cs="Times New Roman"/>
          <w:sz w:val="24"/>
          <w:szCs w:val="24"/>
        </w:rPr>
        <w:t xml:space="preserve"> dehydration</w:t>
      </w:r>
    </w:p>
    <w:p w14:paraId="4A9A7381" w14:textId="4B5AD8D1" w:rsidR="00437F68" w:rsidRDefault="00437F68" w:rsidP="00437F68">
      <w:pPr>
        <w:pStyle w:val="ListParagraph"/>
        <w:numPr>
          <w:ilvl w:val="1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the woman</w:t>
      </w:r>
      <w:r w:rsidR="00E506C4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psychological status</w:t>
      </w:r>
    </w:p>
    <w:p w14:paraId="224DF302" w14:textId="77777777" w:rsidR="00437F68" w:rsidRDefault="00437F68" w:rsidP="00437F68">
      <w:pPr>
        <w:pStyle w:val="ListParagraph"/>
        <w:numPr>
          <w:ilvl w:val="1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ll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bove</w:t>
      </w:r>
    </w:p>
    <w:p w14:paraId="237050B8" w14:textId="7A7D38DC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contraction at 11</w:t>
      </w:r>
      <w:r w:rsidR="00E506C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D0589">
        <w:rPr>
          <w:rFonts w:ascii="Times New Roman" w:hAnsi="Times New Roman" w:cs="Times New Roman"/>
          <w:sz w:val="24"/>
          <w:szCs w:val="24"/>
        </w:rPr>
        <w:t>A.M..</w:t>
      </w:r>
      <w:proofErr w:type="gramEnd"/>
      <w:r w:rsidR="00E506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----------------------------------------------------</w:t>
      </w:r>
    </w:p>
    <w:p w14:paraId="26D57724" w14:textId="7B754F7B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your </w:t>
      </w:r>
      <w:r w:rsidR="006D0589">
        <w:rPr>
          <w:rFonts w:ascii="Times New Roman" w:hAnsi="Times New Roman" w:cs="Times New Roman"/>
          <w:sz w:val="24"/>
          <w:szCs w:val="24"/>
        </w:rPr>
        <w:t>intervention? ---------------------------------------------------------------------------</w:t>
      </w:r>
    </w:p>
    <w:p w14:paraId="664860D0" w14:textId="1DE9420F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indicate on the partograph an area to note </w:t>
      </w:r>
      <w:r w:rsidR="00E506C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dministration of </w:t>
      </w:r>
      <w:r w:rsidR="006D0589">
        <w:rPr>
          <w:rFonts w:ascii="Times New Roman" w:hAnsi="Times New Roman" w:cs="Times New Roman"/>
          <w:sz w:val="24"/>
          <w:szCs w:val="24"/>
        </w:rPr>
        <w:t>oxytocin. ---------------</w:t>
      </w:r>
    </w:p>
    <w:p w14:paraId="01B7095F" w14:textId="77777777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the partograph crossed the action line, what should be your action?-------------------------------------------------------------------------------------------------------------------------------</w:t>
      </w:r>
    </w:p>
    <w:p w14:paraId="65EF3403" w14:textId="66412E75" w:rsidR="00437F68" w:rsidRDefault="00437F68" w:rsidP="00437F6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this action</w:t>
      </w:r>
      <w:r w:rsidR="00E506C4">
        <w:rPr>
          <w:rFonts w:ascii="Times New Roman" w:hAnsi="Times New Roman" w:cs="Times New Roman"/>
          <w:sz w:val="24"/>
          <w:szCs w:val="24"/>
        </w:rPr>
        <w:t xml:space="preserve">? </w:t>
      </w:r>
      <w:proofErr w:type="gramStart"/>
      <w:r>
        <w:rPr>
          <w:rFonts w:ascii="Times New Roman" w:hAnsi="Times New Roman" w:cs="Times New Roman"/>
          <w:sz w:val="24"/>
          <w:szCs w:val="24"/>
        </w:rPr>
        <w:t>----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</w:t>
      </w:r>
    </w:p>
    <w:p w14:paraId="24AB4144" w14:textId="77777777" w:rsidR="00437F68" w:rsidRDefault="00437F68" w:rsidP="00437F68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</w:p>
    <w:p w14:paraId="58F3A6F1" w14:textId="5C4B11BD" w:rsidR="00437F68" w:rsidRPr="00A42AEB" w:rsidRDefault="006D0589" w:rsidP="00A42AEB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42A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7F68" w:rsidRPr="00A42AEB">
        <w:rPr>
          <w:rFonts w:ascii="Times New Roman" w:hAnsi="Times New Roman" w:cs="Times New Roman"/>
          <w:b/>
          <w:sz w:val="24"/>
          <w:szCs w:val="24"/>
        </w:rPr>
        <w:t xml:space="preserve">ECLAMPSIA AND HAEMORRHAGE </w:t>
      </w:r>
    </w:p>
    <w:p w14:paraId="16585235" w14:textId="193A4701" w:rsidR="00437F68" w:rsidRDefault="00437F68" w:rsidP="00437F68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Please note that you are expected to list </w:t>
      </w:r>
      <w:r w:rsidR="00E506C4">
        <w:rPr>
          <w:rFonts w:ascii="Times New Roman" w:hAnsi="Times New Roman" w:cs="Times New Roman"/>
          <w:b/>
          <w:sz w:val="24"/>
          <w:szCs w:val="24"/>
        </w:rPr>
        <w:t xml:space="preserve">a </w:t>
      </w:r>
      <w:r>
        <w:rPr>
          <w:rFonts w:ascii="Times New Roman" w:hAnsi="Times New Roman" w:cs="Times New Roman"/>
          <w:b/>
          <w:sz w:val="24"/>
          <w:szCs w:val="24"/>
        </w:rPr>
        <w:t xml:space="preserve">series of interventions/actions that you will perform on such </w:t>
      </w:r>
      <w:r w:rsidR="00E506C4">
        <w:rPr>
          <w:rFonts w:ascii="Times New Roman" w:hAnsi="Times New Roman" w:cs="Times New Roman"/>
          <w:b/>
          <w:sz w:val="24"/>
          <w:szCs w:val="24"/>
        </w:rPr>
        <w:t xml:space="preserve">a </w:t>
      </w:r>
      <w:r>
        <w:rPr>
          <w:rFonts w:ascii="Times New Roman" w:hAnsi="Times New Roman" w:cs="Times New Roman"/>
          <w:b/>
          <w:sz w:val="24"/>
          <w:szCs w:val="24"/>
        </w:rPr>
        <w:t>patient</w:t>
      </w:r>
      <w:r w:rsidR="00E506C4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555668E2" w14:textId="742ADEB5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se 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ection 1</w:t>
      </w:r>
      <w:r>
        <w:rPr>
          <w:rFonts w:ascii="Times New Roman" w:hAnsi="Times New Roman" w:cs="Times New Roman"/>
          <w:sz w:val="24"/>
          <w:szCs w:val="24"/>
        </w:rPr>
        <w:t xml:space="preserve">. A 26-year-old woman </w:t>
      </w:r>
      <w:r w:rsidR="00E506C4">
        <w:rPr>
          <w:rFonts w:ascii="Times New Roman" w:hAnsi="Times New Roman" w:cs="Times New Roman"/>
          <w:sz w:val="24"/>
          <w:szCs w:val="24"/>
        </w:rPr>
        <w:t xml:space="preserve">who </w:t>
      </w:r>
      <w:r>
        <w:rPr>
          <w:rFonts w:ascii="Times New Roman" w:hAnsi="Times New Roman" w:cs="Times New Roman"/>
          <w:sz w:val="24"/>
          <w:szCs w:val="24"/>
        </w:rPr>
        <w:t>is 7 months pregnant comes in complaining of headaches, blurred vision</w:t>
      </w:r>
      <w:r w:rsidR="00E506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epigastric pain</w:t>
      </w:r>
      <w:r w:rsidR="00E506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her face looks swollen. In this facility, what would you usually do to establish a diagnosis?  </w:t>
      </w:r>
    </w:p>
    <w:p w14:paraId="6F0297B1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</w:t>
      </w:r>
    </w:p>
    <w:p w14:paraId="5182493A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</w:t>
      </w:r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</w:t>
      </w:r>
    </w:p>
    <w:p w14:paraId="0E400D84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</w:t>
      </w:r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</w:t>
      </w:r>
    </w:p>
    <w:p w14:paraId="4A533374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v</w:t>
      </w:r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</w:t>
      </w:r>
    </w:p>
    <w:p w14:paraId="74E9D350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v. --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Section maximum: 5 points)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</w:t>
      </w:r>
    </w:p>
    <w:p w14:paraId="495C8CAA" w14:textId="426A1535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>Case A. Section 2</w:t>
      </w:r>
      <w:r>
        <w:rPr>
          <w:rFonts w:ascii="Times New Roman" w:hAnsi="Times New Roman" w:cs="Times New Roman"/>
          <w:sz w:val="24"/>
          <w:szCs w:val="24"/>
        </w:rPr>
        <w:t>. On examination, she had a blood pressure of 170/120mm Hg, 3+ protein in her urine</w:t>
      </w:r>
      <w:r w:rsidR="00E506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brisk reflexes. How would she </w:t>
      </w:r>
      <w:proofErr w:type="gramStart"/>
      <w:r>
        <w:rPr>
          <w:rFonts w:ascii="Times New Roman" w:hAnsi="Times New Roman" w:cs="Times New Roman"/>
          <w:sz w:val="24"/>
          <w:szCs w:val="24"/>
        </w:rPr>
        <w:t>be managed 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facility?</w:t>
      </w:r>
    </w:p>
    <w:p w14:paraId="7E8D1F1C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EF6EB6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</w:t>
      </w:r>
    </w:p>
    <w:p w14:paraId="2A76E135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</w:t>
      </w:r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</w:t>
      </w:r>
    </w:p>
    <w:p w14:paraId="2DAA84B9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</w:t>
      </w:r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</w:t>
      </w:r>
    </w:p>
    <w:p w14:paraId="01B27837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v</w:t>
      </w:r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</w:t>
      </w:r>
    </w:p>
    <w:p w14:paraId="36BA82A3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(Section maximum: 4 points)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</w:t>
      </w:r>
    </w:p>
    <w:p w14:paraId="2C328AF3" w14:textId="7ABC7694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ase B. </w:t>
      </w:r>
      <w:r w:rsidR="00E506C4">
        <w:rPr>
          <w:rFonts w:ascii="Times New Roman" w:hAnsi="Times New Roman" w:cs="Times New Roman"/>
          <w:b/>
          <w:sz w:val="24"/>
          <w:szCs w:val="24"/>
        </w:rPr>
        <w:t xml:space="preserve">Section </w:t>
      </w:r>
      <w:r>
        <w:rPr>
          <w:rFonts w:ascii="Times New Roman" w:hAnsi="Times New Roman" w:cs="Times New Roman"/>
          <w:b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A 35-year-old woman who is 8months pregnant comes to this facility because she has started to bleed heavily vaginally. She has no contraction</w:t>
      </w:r>
      <w:r w:rsidR="00E506C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does not complain of any pain. In this facility, what would you usually do to establish a diagnosis?</w:t>
      </w:r>
    </w:p>
    <w:p w14:paraId="2A094DB1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F648BB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</w:t>
      </w:r>
    </w:p>
    <w:p w14:paraId="20510813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</w:t>
      </w:r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</w:t>
      </w:r>
    </w:p>
    <w:p w14:paraId="5FAF8815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</w:t>
      </w:r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</w:t>
      </w:r>
    </w:p>
    <w:p w14:paraId="6C047CE5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v</w:t>
      </w:r>
      <w:proofErr w:type="gramStart"/>
      <w:r>
        <w:rPr>
          <w:rFonts w:ascii="Times New Roman" w:hAnsi="Times New Roman" w:cs="Times New Roman"/>
          <w:sz w:val="24"/>
          <w:szCs w:val="24"/>
        </w:rPr>
        <w:t>.-</w:t>
      </w:r>
      <w:proofErr w:type="gramEnd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</w:t>
      </w:r>
    </w:p>
    <w:p w14:paraId="03385348" w14:textId="77777777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.  -------------------------------------------------------------------------------------</w:t>
      </w:r>
    </w:p>
    <w:p w14:paraId="22DFAED3" w14:textId="77777777" w:rsidR="00437F68" w:rsidRDefault="00437F68" w:rsidP="00437F68">
      <w:pPr>
        <w:ind w:left="57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Section maximum: 5 points)</w:t>
      </w:r>
    </w:p>
    <w:p w14:paraId="7A429AEF" w14:textId="549C09CC" w:rsidR="00437F68" w:rsidRDefault="00437F68" w:rsidP="00437F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se B. Section 2</w:t>
      </w:r>
      <w:r>
        <w:rPr>
          <w:rFonts w:ascii="Times New Roman" w:hAnsi="Times New Roman" w:cs="Times New Roman"/>
          <w:sz w:val="24"/>
          <w:szCs w:val="24"/>
        </w:rPr>
        <w:t>. The woman has a feeble pulse at 120</w:t>
      </w:r>
      <w:r w:rsidR="00E506C4">
        <w:rPr>
          <w:rFonts w:ascii="Times New Roman" w:hAnsi="Times New Roman" w:cs="Times New Roman"/>
          <w:sz w:val="24"/>
          <w:szCs w:val="24"/>
        </w:rPr>
        <w:t xml:space="preserve"> beats</w:t>
      </w:r>
      <w:r>
        <w:rPr>
          <w:rFonts w:ascii="Times New Roman" w:hAnsi="Times New Roman" w:cs="Times New Roman"/>
          <w:sz w:val="24"/>
          <w:szCs w:val="24"/>
        </w:rPr>
        <w:t>/min, her systolic blood pressure is 85mm/Hg</w:t>
      </w:r>
      <w:r w:rsidR="00E506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she is pale, sweating</w:t>
      </w:r>
      <w:r w:rsidR="00E506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breathing rapidly at 30 breaths per minute. Fetal </w:t>
      </w:r>
      <w:proofErr w:type="gramStart"/>
      <w:r>
        <w:rPr>
          <w:rFonts w:ascii="Times New Roman" w:hAnsi="Times New Roman" w:cs="Times New Roman"/>
          <w:sz w:val="24"/>
          <w:szCs w:val="24"/>
        </w:rPr>
        <w:t>heart sou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 normal.</w:t>
      </w:r>
      <w:r w:rsidR="00E506C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T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 no pain </w:t>
      </w:r>
      <w:proofErr w:type="gramStart"/>
      <w:r>
        <w:rPr>
          <w:rFonts w:ascii="Times New Roman" w:hAnsi="Times New Roman" w:cs="Times New Roman"/>
          <w:sz w:val="24"/>
          <w:szCs w:val="24"/>
        </w:rPr>
        <w:t>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bdominal examination. She is still bleeding bright red blood vaginally. You suspect placenta </w:t>
      </w:r>
      <w:proofErr w:type="spellStart"/>
      <w:r>
        <w:rPr>
          <w:rFonts w:ascii="Times New Roman" w:hAnsi="Times New Roman" w:cs="Times New Roman"/>
          <w:sz w:val="24"/>
          <w:szCs w:val="24"/>
        </w:rPr>
        <w:t>praev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, therefore, do not perform a vaginal examination</w:t>
      </w:r>
      <w:r w:rsidR="00E506C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How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ould such a patient be managed now?</w:t>
      </w:r>
    </w:p>
    <w:p w14:paraId="683EC233" w14:textId="77777777" w:rsidR="00437F68" w:rsidRPr="00CF1A2C" w:rsidRDefault="00437F68" w:rsidP="00437F68">
      <w:pPr>
        <w:jc w:val="both"/>
        <w:rPr>
          <w:rFonts w:ascii="Times New Roman" w:hAnsi="Times New Roman" w:cs="Times New Roman"/>
          <w:sz w:val="24"/>
          <w:szCs w:val="24"/>
          <w:lang w:val="da-DK"/>
        </w:rPr>
      </w:pPr>
      <w:r w:rsidRPr="00CF1A2C">
        <w:rPr>
          <w:rFonts w:ascii="Times New Roman" w:hAnsi="Times New Roman" w:cs="Times New Roman"/>
          <w:sz w:val="24"/>
          <w:szCs w:val="24"/>
          <w:lang w:val="da-DK"/>
        </w:rPr>
        <w:t>i.-----------------------------------------------------------------------------------</w:t>
      </w:r>
    </w:p>
    <w:p w14:paraId="4AAD16A3" w14:textId="77777777" w:rsidR="00437F68" w:rsidRPr="00CF1A2C" w:rsidRDefault="00437F68" w:rsidP="00437F68">
      <w:pPr>
        <w:jc w:val="both"/>
        <w:rPr>
          <w:rFonts w:ascii="Times New Roman" w:hAnsi="Times New Roman" w:cs="Times New Roman"/>
          <w:sz w:val="24"/>
          <w:szCs w:val="24"/>
          <w:lang w:val="da-DK"/>
        </w:rPr>
      </w:pPr>
      <w:r w:rsidRPr="00CF1A2C">
        <w:rPr>
          <w:rFonts w:ascii="Times New Roman" w:hAnsi="Times New Roman" w:cs="Times New Roman"/>
          <w:sz w:val="24"/>
          <w:szCs w:val="24"/>
          <w:lang w:val="da-DK"/>
        </w:rPr>
        <w:t>ii.-----------------------------------------------------------------------------------</w:t>
      </w:r>
    </w:p>
    <w:p w14:paraId="6D4A4B92" w14:textId="77777777" w:rsidR="00437F68" w:rsidRPr="00CF1A2C" w:rsidRDefault="00437F68" w:rsidP="00437F68">
      <w:pPr>
        <w:jc w:val="both"/>
        <w:rPr>
          <w:rFonts w:ascii="Times New Roman" w:hAnsi="Times New Roman" w:cs="Times New Roman"/>
          <w:sz w:val="24"/>
          <w:szCs w:val="24"/>
          <w:lang w:val="da-DK"/>
        </w:rPr>
      </w:pPr>
      <w:r w:rsidRPr="00CF1A2C">
        <w:rPr>
          <w:rFonts w:ascii="Times New Roman" w:hAnsi="Times New Roman" w:cs="Times New Roman"/>
          <w:sz w:val="24"/>
          <w:szCs w:val="24"/>
          <w:lang w:val="da-DK"/>
        </w:rPr>
        <w:t>iii.------------------------------------------------------------------------------------</w:t>
      </w:r>
    </w:p>
    <w:p w14:paraId="56421081" w14:textId="77777777" w:rsidR="00437F68" w:rsidRPr="00CF1A2C" w:rsidRDefault="00437F68" w:rsidP="00437F68">
      <w:pPr>
        <w:jc w:val="both"/>
        <w:rPr>
          <w:rFonts w:ascii="Times New Roman" w:hAnsi="Times New Roman" w:cs="Times New Roman"/>
          <w:sz w:val="24"/>
          <w:szCs w:val="24"/>
          <w:lang w:val="da-DK"/>
        </w:rPr>
      </w:pPr>
      <w:r w:rsidRPr="00CF1A2C">
        <w:rPr>
          <w:rFonts w:ascii="Times New Roman" w:hAnsi="Times New Roman" w:cs="Times New Roman"/>
          <w:sz w:val="24"/>
          <w:szCs w:val="24"/>
          <w:lang w:val="da-DK"/>
        </w:rPr>
        <w:t>iv.--------------------------------------------------------------------------------------</w:t>
      </w:r>
    </w:p>
    <w:p w14:paraId="3F80176E" w14:textId="77777777" w:rsidR="00437F68" w:rsidRPr="00CF1A2C" w:rsidRDefault="00437F68" w:rsidP="00437F68">
      <w:pPr>
        <w:jc w:val="both"/>
        <w:rPr>
          <w:rFonts w:ascii="Times New Roman" w:hAnsi="Times New Roman" w:cs="Times New Roman"/>
          <w:b/>
          <w:sz w:val="24"/>
          <w:szCs w:val="24"/>
          <w:lang w:val="da-DK"/>
        </w:rPr>
      </w:pPr>
      <w:r w:rsidRPr="00CF1A2C">
        <w:rPr>
          <w:rFonts w:ascii="Times New Roman" w:hAnsi="Times New Roman" w:cs="Times New Roman"/>
          <w:sz w:val="24"/>
          <w:szCs w:val="24"/>
          <w:lang w:val="da-DK"/>
        </w:rPr>
        <w:lastRenderedPageBreak/>
        <w:t>v.  -------------------------------------------------------------------------------------</w:t>
      </w:r>
      <w:r w:rsidRPr="00CF1A2C">
        <w:rPr>
          <w:rFonts w:ascii="Times New Roman" w:hAnsi="Times New Roman" w:cs="Times New Roman"/>
          <w:b/>
          <w:sz w:val="24"/>
          <w:szCs w:val="24"/>
          <w:lang w:val="da-DK"/>
        </w:rPr>
        <w:t xml:space="preserve"> </w:t>
      </w:r>
    </w:p>
    <w:p w14:paraId="300FA663" w14:textId="77777777" w:rsidR="00437F68" w:rsidRPr="00CF1A2C" w:rsidRDefault="00437F68" w:rsidP="00437F68">
      <w:pPr>
        <w:jc w:val="both"/>
        <w:rPr>
          <w:rFonts w:ascii="Times New Roman" w:hAnsi="Times New Roman" w:cs="Times New Roman"/>
          <w:sz w:val="24"/>
          <w:szCs w:val="24"/>
          <w:lang w:val="da-DK"/>
        </w:rPr>
      </w:pPr>
      <w:r w:rsidRPr="00CF1A2C">
        <w:rPr>
          <w:rFonts w:ascii="Times New Roman" w:hAnsi="Times New Roman" w:cs="Times New Roman"/>
          <w:sz w:val="24"/>
          <w:szCs w:val="24"/>
          <w:lang w:val="da-DK"/>
        </w:rPr>
        <w:t>vi.-------------------------------------------------------------------------------------</w:t>
      </w:r>
    </w:p>
    <w:p w14:paraId="636EEC1E" w14:textId="77777777" w:rsidR="00437F68" w:rsidRDefault="00437F68" w:rsidP="00437F6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F1A2C">
        <w:rPr>
          <w:rFonts w:ascii="Times New Roman" w:hAnsi="Times New Roman" w:cs="Times New Roman"/>
          <w:sz w:val="24"/>
          <w:szCs w:val="24"/>
          <w:lang w:val="da-DK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 xml:space="preserve">Section maximum: 6 points)  </w:t>
      </w:r>
    </w:p>
    <w:p w14:paraId="31653808" w14:textId="77777777" w:rsidR="00437F68" w:rsidRDefault="00437F68" w:rsidP="00437F68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</w:t>
      </w:r>
    </w:p>
    <w:p w14:paraId="13234B6C" w14:textId="6BC5474B" w:rsidR="00437F68" w:rsidRPr="00A42AEB" w:rsidRDefault="00437F68" w:rsidP="00A42AEB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42AEB">
        <w:rPr>
          <w:rFonts w:ascii="Times New Roman" w:hAnsi="Times New Roman" w:cs="Times New Roman"/>
          <w:b/>
          <w:sz w:val="24"/>
          <w:szCs w:val="24"/>
        </w:rPr>
        <w:t>IMMEDIATE NEWBORN CARE</w:t>
      </w:r>
      <w:r w:rsidR="00A42AE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16"/>
        <w:gridCol w:w="6797"/>
        <w:gridCol w:w="988"/>
        <w:gridCol w:w="1144"/>
      </w:tblGrid>
      <w:tr w:rsidR="00437F68" w14:paraId="1CC60CEA" w14:textId="77777777" w:rsidTr="006D0589">
        <w:trPr>
          <w:trHeight w:val="260"/>
        </w:trPr>
        <w:tc>
          <w:tcPr>
            <w:tcW w:w="7313" w:type="dxa"/>
            <w:gridSpan w:val="2"/>
          </w:tcPr>
          <w:p w14:paraId="4C1130C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MMEDIATE NEWBORN CARE</w:t>
            </w:r>
          </w:p>
        </w:tc>
        <w:tc>
          <w:tcPr>
            <w:tcW w:w="988" w:type="dxa"/>
          </w:tcPr>
          <w:p w14:paraId="4A88DACB" w14:textId="37D6E788" w:rsidR="00437F68" w:rsidRDefault="006D0589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ne</w:t>
            </w:r>
          </w:p>
        </w:tc>
        <w:tc>
          <w:tcPr>
            <w:tcW w:w="1144" w:type="dxa"/>
          </w:tcPr>
          <w:p w14:paraId="7F3E86CB" w14:textId="00EA980A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="006D05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t done </w:t>
            </w:r>
          </w:p>
        </w:tc>
      </w:tr>
      <w:tr w:rsidR="00437F68" w14:paraId="2319CC9F" w14:textId="77777777" w:rsidTr="006D0589">
        <w:tc>
          <w:tcPr>
            <w:tcW w:w="516" w:type="dxa"/>
          </w:tcPr>
          <w:p w14:paraId="74EA278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6797" w:type="dxa"/>
          </w:tcPr>
          <w:p w14:paraId="55FB3A9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first step in thermal protection for the newborn includes drying the baby thoroughly immediately after birth. </w:t>
            </w:r>
          </w:p>
        </w:tc>
        <w:tc>
          <w:tcPr>
            <w:tcW w:w="988" w:type="dxa"/>
          </w:tcPr>
          <w:p w14:paraId="22027BF5" w14:textId="6EF85A9F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545A311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50C2E5E9" w14:textId="77777777" w:rsidTr="006D0589">
        <w:tc>
          <w:tcPr>
            <w:tcW w:w="516" w:type="dxa"/>
          </w:tcPr>
          <w:p w14:paraId="2FCBA90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6797" w:type="dxa"/>
          </w:tcPr>
          <w:p w14:paraId="331F82E0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 care for a normal newborn includes skin-to-skin contact followed by placing the baby in a warming incubator.</w:t>
            </w:r>
          </w:p>
        </w:tc>
        <w:tc>
          <w:tcPr>
            <w:tcW w:w="988" w:type="dxa"/>
          </w:tcPr>
          <w:p w14:paraId="5AEC9A5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41EA3368" w14:textId="0D6CA7E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3CF4C211" w14:textId="77777777" w:rsidTr="006D0589">
        <w:tc>
          <w:tcPr>
            <w:tcW w:w="516" w:type="dxa"/>
          </w:tcPr>
          <w:p w14:paraId="5FFB0046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6797" w:type="dxa"/>
          </w:tcPr>
          <w:p w14:paraId="3B46551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n a baby is dried and placed in skin-to-skin contact with the mother, it can contribute to hypothermia in the infant.</w:t>
            </w:r>
          </w:p>
        </w:tc>
        <w:tc>
          <w:tcPr>
            <w:tcW w:w="988" w:type="dxa"/>
          </w:tcPr>
          <w:p w14:paraId="143B677E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45FE0438" w14:textId="5AD5ACE8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7E60D6C1" w14:textId="77777777" w:rsidTr="006D0589">
        <w:tc>
          <w:tcPr>
            <w:tcW w:w="516" w:type="dxa"/>
          </w:tcPr>
          <w:p w14:paraId="14C5EB5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6797" w:type="dxa"/>
          </w:tcPr>
          <w:p w14:paraId="07E1D79A" w14:textId="44D30282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fore performing an exam on a baby who is 2 hours old and has not been bathed, the skilled provider should wash hands with soap and dry with a clean towel, then put on exam gloves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8" w:type="dxa"/>
          </w:tcPr>
          <w:p w14:paraId="7E18D980" w14:textId="6A1E655C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1A5D0A4C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4C8F95BA" w14:textId="77777777" w:rsidTr="006D0589">
        <w:tc>
          <w:tcPr>
            <w:tcW w:w="516" w:type="dxa"/>
          </w:tcPr>
          <w:p w14:paraId="641B9F7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6797" w:type="dxa"/>
          </w:tcPr>
          <w:p w14:paraId="12C0EA01" w14:textId="6E1414AF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e of the umbilicus should include cleansing with cooled, boiled water and leaving 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ncovered.</w:t>
            </w:r>
          </w:p>
        </w:tc>
        <w:tc>
          <w:tcPr>
            <w:tcW w:w="988" w:type="dxa"/>
          </w:tcPr>
          <w:p w14:paraId="0DDDD912" w14:textId="27495AEF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12DD3D91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753690E3" w14:textId="77777777" w:rsidTr="006D0589">
        <w:tc>
          <w:tcPr>
            <w:tcW w:w="516" w:type="dxa"/>
          </w:tcPr>
          <w:p w14:paraId="3B6FE74C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6797" w:type="dxa"/>
          </w:tcPr>
          <w:p w14:paraId="4F09299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best way to determine if a newborn needs resuscitation is to wait until one minute after birth and assign the Apgar score.</w:t>
            </w:r>
          </w:p>
        </w:tc>
        <w:tc>
          <w:tcPr>
            <w:tcW w:w="988" w:type="dxa"/>
          </w:tcPr>
          <w:p w14:paraId="2D8CB38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09CF6A88" w14:textId="25AF4BBF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4DF3541F" w14:textId="77777777" w:rsidTr="006D0589">
        <w:trPr>
          <w:trHeight w:val="350"/>
        </w:trPr>
        <w:tc>
          <w:tcPr>
            <w:tcW w:w="516" w:type="dxa"/>
          </w:tcPr>
          <w:p w14:paraId="4961381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6797" w:type="dxa"/>
          </w:tcPr>
          <w:p w14:paraId="31B2C738" w14:textId="136A729E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stfeeding should begin after the baby’s first bath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8" w:type="dxa"/>
          </w:tcPr>
          <w:p w14:paraId="32916D89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1023F178" w14:textId="146899EA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561DAEA3" w14:textId="77777777" w:rsidTr="006D0589">
        <w:tc>
          <w:tcPr>
            <w:tcW w:w="516" w:type="dxa"/>
          </w:tcPr>
          <w:p w14:paraId="0AEF06B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6797" w:type="dxa"/>
          </w:tcPr>
          <w:p w14:paraId="0EE0C7EA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n counseling the mother about breastfeeding, the skilled provider should tell her to breastfeed on demand for as long as the baby wants to feed.</w:t>
            </w:r>
          </w:p>
        </w:tc>
        <w:tc>
          <w:tcPr>
            <w:tcW w:w="988" w:type="dxa"/>
          </w:tcPr>
          <w:p w14:paraId="6062090A" w14:textId="7F477B7A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2C01A4D8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677E9F30" w14:textId="77777777" w:rsidTr="006D0589">
        <w:tc>
          <w:tcPr>
            <w:tcW w:w="516" w:type="dxa"/>
          </w:tcPr>
          <w:p w14:paraId="4BC17795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6797" w:type="dxa"/>
          </w:tcPr>
          <w:p w14:paraId="58157D33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n counseling the mother about her newborn, the skilled provider should help the mother formulate a complication readiness plan for her baby and make sure the mother understands danger signs for her baby and where to go if they arise.</w:t>
            </w:r>
          </w:p>
        </w:tc>
        <w:tc>
          <w:tcPr>
            <w:tcW w:w="988" w:type="dxa"/>
          </w:tcPr>
          <w:p w14:paraId="4B70E0D9" w14:textId="708E45AE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446EBE12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7F68" w14:paraId="2D5F7E22" w14:textId="77777777" w:rsidTr="006D0589">
        <w:tc>
          <w:tcPr>
            <w:tcW w:w="516" w:type="dxa"/>
          </w:tcPr>
          <w:p w14:paraId="7FADEEC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6797" w:type="dxa"/>
          </w:tcPr>
          <w:p w14:paraId="4EAED356" w14:textId="2BAEB6E6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intain the newborn’s axillary temperature between 36.5ºC and 37.5º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 it is important to cover the baby’s head, place the baby in skin-to-skin contact on the mother’s chest, and cover with a blanket</w:t>
            </w:r>
            <w:r w:rsidR="00E506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3EE722B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8" w:type="dxa"/>
          </w:tcPr>
          <w:p w14:paraId="0D9EB2FE" w14:textId="75A35A93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4" w:type="dxa"/>
          </w:tcPr>
          <w:p w14:paraId="1C4565CF" w14:textId="77777777" w:rsidR="00437F68" w:rsidRDefault="00437F68" w:rsidP="00E9576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376A037" w14:textId="77777777" w:rsidR="00437F68" w:rsidRDefault="00437F68" w:rsidP="00437F68"/>
    <w:p w14:paraId="38ED2ADC" w14:textId="34253805" w:rsidR="00437F68" w:rsidRDefault="00A42AEB" w:rsidP="00437F6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C8B5A6" wp14:editId="7503F6EF">
            <wp:extent cx="5022215" cy="8603615"/>
            <wp:effectExtent l="0" t="0" r="6985" b="6985"/>
            <wp:docPr id="1734981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215" cy="8603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1FB55" w14:textId="77777777" w:rsidR="00437F68" w:rsidRDefault="00437F68" w:rsidP="00437F68">
      <w:pPr>
        <w:rPr>
          <w:rFonts w:ascii="Times New Roman" w:hAnsi="Times New Roman" w:cs="Times New Roman"/>
          <w:b/>
          <w:sz w:val="24"/>
          <w:szCs w:val="24"/>
        </w:rPr>
      </w:pPr>
    </w:p>
    <w:p w14:paraId="6463DBAC" w14:textId="77777777" w:rsidR="00437F68" w:rsidRDefault="00437F68" w:rsidP="00437F68">
      <w:pPr>
        <w:rPr>
          <w:rFonts w:ascii="Times New Roman" w:hAnsi="Times New Roman" w:cs="Times New Roman"/>
          <w:b/>
          <w:sz w:val="24"/>
          <w:szCs w:val="24"/>
        </w:rPr>
      </w:pPr>
    </w:p>
    <w:p w14:paraId="65EF2F9F" w14:textId="77777777" w:rsidR="00437F68" w:rsidRDefault="00437F68" w:rsidP="00437F68">
      <w:pPr>
        <w:rPr>
          <w:rFonts w:ascii="Times New Roman" w:hAnsi="Times New Roman" w:cs="Times New Roman"/>
          <w:b/>
          <w:sz w:val="24"/>
          <w:szCs w:val="24"/>
        </w:rPr>
      </w:pPr>
    </w:p>
    <w:p w14:paraId="2402D44F" w14:textId="77777777" w:rsidR="00437F68" w:rsidRDefault="00437F68" w:rsidP="00437F68">
      <w:pPr>
        <w:rPr>
          <w:rFonts w:ascii="Times New Roman" w:hAnsi="Times New Roman" w:cs="Times New Roman"/>
          <w:b/>
          <w:sz w:val="24"/>
          <w:szCs w:val="24"/>
        </w:rPr>
      </w:pPr>
    </w:p>
    <w:p w14:paraId="1B97A39B" w14:textId="77777777" w:rsidR="00437F68" w:rsidRDefault="00437F68" w:rsidP="00437F68">
      <w:pPr>
        <w:rPr>
          <w:rFonts w:ascii="Times New Roman" w:hAnsi="Times New Roman" w:cs="Times New Roman"/>
          <w:b/>
          <w:sz w:val="24"/>
          <w:szCs w:val="24"/>
        </w:rPr>
      </w:pPr>
    </w:p>
    <w:p w14:paraId="236C4109" w14:textId="77777777" w:rsidR="00437F68" w:rsidRDefault="00437F68" w:rsidP="00437F68">
      <w:pPr>
        <w:rPr>
          <w:rFonts w:ascii="Times New Roman" w:hAnsi="Times New Roman" w:cs="Times New Roman"/>
          <w:b/>
          <w:sz w:val="24"/>
          <w:szCs w:val="24"/>
        </w:rPr>
      </w:pPr>
    </w:p>
    <w:p w14:paraId="0B07B3F0" w14:textId="77777777" w:rsidR="00437F68" w:rsidRDefault="00437F68" w:rsidP="00437F68">
      <w:pPr>
        <w:rPr>
          <w:rFonts w:ascii="Times New Roman" w:hAnsi="Times New Roman" w:cs="Times New Roman"/>
          <w:b/>
          <w:sz w:val="24"/>
          <w:szCs w:val="24"/>
        </w:rPr>
      </w:pPr>
    </w:p>
    <w:p w14:paraId="418EC478" w14:textId="77777777" w:rsidR="00437F68" w:rsidRDefault="00437F68" w:rsidP="00437F68">
      <w:pPr>
        <w:rPr>
          <w:rFonts w:ascii="Times New Roman" w:hAnsi="Times New Roman" w:cs="Times New Roman"/>
          <w:b/>
          <w:sz w:val="24"/>
          <w:szCs w:val="24"/>
        </w:rPr>
      </w:pPr>
    </w:p>
    <w:sectPr w:rsidR="00437F68" w:rsidSect="00437F68">
      <w:footerReference w:type="default" r:id="rId6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24432830"/>
      <w:docPartObj>
        <w:docPartGallery w:val="AutoText"/>
      </w:docPartObj>
    </w:sdtPr>
    <w:sdtEndPr>
      <w:rPr>
        <w:color w:val="808080" w:themeColor="background1" w:themeShade="80"/>
        <w:spacing w:val="60"/>
      </w:rPr>
    </w:sdtEndPr>
    <w:sdtContent>
      <w:p w14:paraId="0BB0F2E9" w14:textId="77777777" w:rsidR="00437F68" w:rsidRDefault="00437F6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E639ADB" w14:textId="77777777" w:rsidR="00437F68" w:rsidRDefault="00437F68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E34E5"/>
    <w:multiLevelType w:val="multilevel"/>
    <w:tmpl w:val="068E34E5"/>
    <w:lvl w:ilvl="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A75DA"/>
    <w:multiLevelType w:val="multilevel"/>
    <w:tmpl w:val="0C6A75DA"/>
    <w:lvl w:ilvl="0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72EFC"/>
    <w:multiLevelType w:val="multilevel"/>
    <w:tmpl w:val="12672E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E3894"/>
    <w:multiLevelType w:val="multilevel"/>
    <w:tmpl w:val="18DE3894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0C7905"/>
    <w:multiLevelType w:val="hybridMultilevel"/>
    <w:tmpl w:val="F48AF6FC"/>
    <w:lvl w:ilvl="0" w:tplc="88D620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965E9"/>
    <w:multiLevelType w:val="multilevel"/>
    <w:tmpl w:val="4B4965E9"/>
    <w:lvl w:ilvl="0">
      <w:start w:val="1"/>
      <w:numFmt w:val="decimal"/>
      <w:lvlText w:val="%1."/>
      <w:lvlJc w:val="left"/>
      <w:pPr>
        <w:ind w:left="107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2DA2ED8"/>
    <w:multiLevelType w:val="multilevel"/>
    <w:tmpl w:val="52DA2ED8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7D9752ED"/>
    <w:multiLevelType w:val="multilevel"/>
    <w:tmpl w:val="7D9752ED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83713041">
    <w:abstractNumId w:val="5"/>
  </w:num>
  <w:num w:numId="2" w16cid:durableId="1635796690">
    <w:abstractNumId w:val="6"/>
  </w:num>
  <w:num w:numId="3" w16cid:durableId="1927298400">
    <w:abstractNumId w:val="0"/>
  </w:num>
  <w:num w:numId="4" w16cid:durableId="604265955">
    <w:abstractNumId w:val="3"/>
  </w:num>
  <w:num w:numId="5" w16cid:durableId="1623001224">
    <w:abstractNumId w:val="1"/>
  </w:num>
  <w:num w:numId="6" w16cid:durableId="593632505">
    <w:abstractNumId w:val="7"/>
  </w:num>
  <w:num w:numId="7" w16cid:durableId="766343794">
    <w:abstractNumId w:val="2"/>
  </w:num>
  <w:num w:numId="8" w16cid:durableId="411024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1NDAztjQwNjE1NDZV0lEKTi0uzszPAykwrAUAdIdlUywAAAA="/>
  </w:docVars>
  <w:rsids>
    <w:rsidRoot w:val="00437F68"/>
    <w:rsid w:val="002E3E42"/>
    <w:rsid w:val="00437F68"/>
    <w:rsid w:val="006D0589"/>
    <w:rsid w:val="00867961"/>
    <w:rsid w:val="009D6E8F"/>
    <w:rsid w:val="00A42AEB"/>
    <w:rsid w:val="00D61CFC"/>
    <w:rsid w:val="00E506C4"/>
    <w:rsid w:val="00EF7846"/>
    <w:rsid w:val="00F37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E16F32"/>
  <w15:chartTrackingRefBased/>
  <w15:docId w15:val="{DB378667-8ABE-431F-8B39-7E445FD75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F68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F6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7F6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7F6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7F6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7F6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7F6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7F6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7F6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7F6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7F6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7F6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7F6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7F6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7F6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7F6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7F6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7F6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7F6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37F6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7F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7F6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37F6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37F6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37F6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37F6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37F6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7F6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7F6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37F68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437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7F68"/>
    <w:rPr>
      <w:kern w:val="0"/>
      <w:sz w:val="22"/>
      <w:szCs w:val="22"/>
      <w14:ligatures w14:val="none"/>
    </w:rPr>
  </w:style>
  <w:style w:type="table" w:styleId="TableGrid">
    <w:name w:val="Table Grid"/>
    <w:basedOn w:val="TableNormal"/>
    <w:uiPriority w:val="59"/>
    <w:rsid w:val="00437F68"/>
    <w:pPr>
      <w:spacing w:after="0" w:line="240" w:lineRule="auto"/>
    </w:pPr>
    <w:rPr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37F68"/>
    <w:pPr>
      <w:spacing w:after="0" w:line="240" w:lineRule="auto"/>
    </w:pPr>
    <w:rPr>
      <w:kern w:val="0"/>
      <w:sz w:val="22"/>
      <w:szCs w:val="22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0</Pages>
  <Words>2466</Words>
  <Characters>15837</Characters>
  <Application>Microsoft Office Word</Application>
  <DocSecurity>0</DocSecurity>
  <Lines>633</Lines>
  <Paragraphs>310</Paragraphs>
  <ScaleCrop>false</ScaleCrop>
  <Company/>
  <LinksUpToDate>false</LinksUpToDate>
  <CharactersWithSpaces>17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 Famutimi</dc:creator>
  <cp:keywords/>
  <dc:description/>
  <cp:lastModifiedBy>E Famutimi</cp:lastModifiedBy>
  <cp:revision>4</cp:revision>
  <dcterms:created xsi:type="dcterms:W3CDTF">2025-07-20T18:43:00Z</dcterms:created>
  <dcterms:modified xsi:type="dcterms:W3CDTF">2025-07-20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fbdb04-4b68-4c60-90b7-083a4c6f96cd</vt:lpwstr>
  </property>
</Properties>
</file>